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1A6F1" w14:textId="600155A6" w:rsidR="00BB006F" w:rsidRPr="00243033" w:rsidRDefault="00BB006F" w:rsidP="00BB006F">
      <w:pPr>
        <w:rPr>
          <w:rFonts w:ascii="Times New Roman" w:hAnsi="Times New Roman" w:cs="Times New Roman"/>
          <w:bCs/>
          <w:sz w:val="28"/>
          <w:szCs w:val="28"/>
        </w:rPr>
      </w:pPr>
      <w:r w:rsidRPr="00401AE5">
        <w:rPr>
          <w:rFonts w:ascii="Times New Roman" w:hAnsi="Times New Roman" w:cs="Times New Roman"/>
          <w:b/>
          <w:sz w:val="28"/>
          <w:szCs w:val="28"/>
        </w:rPr>
        <w:t>S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Pr="00401AE5">
        <w:rPr>
          <w:rFonts w:ascii="Times New Roman" w:hAnsi="Times New Roman" w:cs="Times New Roman"/>
          <w:b/>
          <w:sz w:val="28"/>
          <w:szCs w:val="28"/>
        </w:rPr>
        <w:t xml:space="preserve"> Appendix: </w:t>
      </w:r>
      <w:r w:rsidRPr="00BB006F">
        <w:rPr>
          <w:rFonts w:ascii="Times New Roman" w:hAnsi="Times New Roman" w:cs="Times New Roman"/>
          <w:bCs/>
          <w:sz w:val="28"/>
          <w:szCs w:val="28"/>
        </w:rPr>
        <w:t>Character matrix of the 4</w:t>
      </w:r>
      <w:r w:rsidR="00C9675C">
        <w:rPr>
          <w:rFonts w:ascii="Times New Roman" w:hAnsi="Times New Roman" w:cs="Times New Roman"/>
          <w:bCs/>
          <w:sz w:val="28"/>
          <w:szCs w:val="28"/>
        </w:rPr>
        <w:t>7</w:t>
      </w:r>
      <w:r w:rsidRPr="00BB006F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E72AD">
        <w:rPr>
          <w:rFonts w:ascii="Times New Roman" w:hAnsi="Times New Roman" w:cs="Times New Roman"/>
          <w:bCs/>
          <w:sz w:val="28"/>
          <w:szCs w:val="28"/>
        </w:rPr>
        <w:t>individuals</w:t>
      </w:r>
      <w:r w:rsidRPr="00BB006F">
        <w:rPr>
          <w:rFonts w:ascii="Times New Roman" w:hAnsi="Times New Roman" w:cs="Times New Roman"/>
          <w:bCs/>
          <w:sz w:val="28"/>
          <w:szCs w:val="28"/>
        </w:rPr>
        <w:t xml:space="preserve"> and </w:t>
      </w:r>
      <w:r w:rsidR="00C9675C">
        <w:rPr>
          <w:rFonts w:ascii="Times New Roman" w:hAnsi="Times New Roman" w:cs="Times New Roman"/>
          <w:bCs/>
          <w:sz w:val="28"/>
          <w:szCs w:val="28"/>
        </w:rPr>
        <w:t>2</w:t>
      </w:r>
      <w:r w:rsidR="001C3C53">
        <w:rPr>
          <w:rFonts w:ascii="Times New Roman" w:hAnsi="Times New Roman" w:cs="Times New Roman"/>
          <w:bCs/>
          <w:sz w:val="28"/>
          <w:szCs w:val="28"/>
        </w:rPr>
        <w:t>5</w:t>
      </w:r>
      <w:r w:rsidRPr="00BB006F">
        <w:rPr>
          <w:rFonts w:ascii="Times New Roman" w:hAnsi="Times New Roman" w:cs="Times New Roman"/>
          <w:bCs/>
          <w:sz w:val="28"/>
          <w:szCs w:val="28"/>
        </w:rPr>
        <w:t xml:space="preserve"> characters used in the Parsimony analysis.</w:t>
      </w:r>
      <w:r w:rsidR="00516ED7">
        <w:rPr>
          <w:rFonts w:ascii="Times New Roman" w:hAnsi="Times New Roman" w:cs="Times New Roman"/>
          <w:bCs/>
          <w:sz w:val="28"/>
          <w:szCs w:val="28"/>
        </w:rPr>
        <w:t xml:space="preserve"> Ou</w:t>
      </w:r>
      <w:r w:rsidR="009D3127">
        <w:rPr>
          <w:rFonts w:ascii="Times New Roman" w:hAnsi="Times New Roman" w:cs="Times New Roman"/>
          <w:bCs/>
          <w:sz w:val="28"/>
          <w:szCs w:val="28"/>
        </w:rPr>
        <w:t>t</w:t>
      </w:r>
      <w:r w:rsidR="00516ED7">
        <w:rPr>
          <w:rFonts w:ascii="Times New Roman" w:hAnsi="Times New Roman" w:cs="Times New Roman"/>
          <w:bCs/>
          <w:sz w:val="28"/>
          <w:szCs w:val="28"/>
        </w:rPr>
        <w:t xml:space="preserve"> = </w:t>
      </w:r>
      <w:r w:rsidR="00AC016A">
        <w:rPr>
          <w:rFonts w:ascii="Times New Roman" w:hAnsi="Times New Roman" w:cs="Times New Roman"/>
          <w:bCs/>
          <w:sz w:val="28"/>
          <w:szCs w:val="28"/>
        </w:rPr>
        <w:t>o</w:t>
      </w:r>
      <w:r w:rsidR="00516ED7">
        <w:rPr>
          <w:rFonts w:ascii="Times New Roman" w:hAnsi="Times New Roman" w:cs="Times New Roman"/>
          <w:bCs/>
          <w:sz w:val="28"/>
          <w:szCs w:val="28"/>
        </w:rPr>
        <w:t>utgroup</w:t>
      </w:r>
      <w:r w:rsidR="009D3127">
        <w:rPr>
          <w:rFonts w:ascii="Times New Roman" w:hAnsi="Times New Roman" w:cs="Times New Roman"/>
          <w:bCs/>
          <w:sz w:val="28"/>
          <w:szCs w:val="28"/>
        </w:rPr>
        <w:t>.</w:t>
      </w:r>
    </w:p>
    <w:tbl>
      <w:tblPr>
        <w:tblW w:w="92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96"/>
        <w:gridCol w:w="1380"/>
        <w:gridCol w:w="771"/>
        <w:gridCol w:w="246"/>
        <w:gridCol w:w="246"/>
        <w:gridCol w:w="246"/>
        <w:gridCol w:w="247"/>
        <w:gridCol w:w="247"/>
        <w:gridCol w:w="247"/>
        <w:gridCol w:w="247"/>
        <w:gridCol w:w="247"/>
        <w:gridCol w:w="247"/>
        <w:gridCol w:w="247"/>
        <w:gridCol w:w="160"/>
        <w:gridCol w:w="247"/>
        <w:gridCol w:w="248"/>
        <w:gridCol w:w="248"/>
        <w:gridCol w:w="247"/>
        <w:gridCol w:w="247"/>
        <w:gridCol w:w="247"/>
        <w:gridCol w:w="249"/>
        <w:gridCol w:w="249"/>
        <w:gridCol w:w="249"/>
        <w:gridCol w:w="249"/>
        <w:gridCol w:w="160"/>
        <w:gridCol w:w="249"/>
        <w:gridCol w:w="249"/>
        <w:gridCol w:w="249"/>
        <w:gridCol w:w="249"/>
        <w:gridCol w:w="249"/>
      </w:tblGrid>
      <w:tr w:rsidR="00EF7469" w:rsidRPr="00115969" w14:paraId="48BA366D" w14:textId="77777777" w:rsidTr="00467EC4">
        <w:trPr>
          <w:trHeight w:val="227"/>
          <w:jc w:val="center"/>
        </w:trPr>
        <w:tc>
          <w:tcPr>
            <w:tcW w:w="596" w:type="dxa"/>
            <w:vMerge w:val="restart"/>
            <w:vAlign w:val="center"/>
          </w:tcPr>
          <w:p w14:paraId="50B60044" w14:textId="0973E881" w:rsidR="00EF7469" w:rsidRPr="009D3127" w:rsidRDefault="00467EC4" w:rsidP="00467E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380" w:type="dxa"/>
            <w:vMerge w:val="restart"/>
            <w:vAlign w:val="center"/>
          </w:tcPr>
          <w:p w14:paraId="71350272" w14:textId="213F58D1" w:rsidR="00EF7469" w:rsidRPr="009D3127" w:rsidRDefault="00467EC4" w:rsidP="00467E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pecimens</w:t>
            </w:r>
          </w:p>
        </w:tc>
        <w:tc>
          <w:tcPr>
            <w:tcW w:w="771" w:type="dxa"/>
            <w:vMerge w:val="restart"/>
            <w:vAlign w:val="center"/>
          </w:tcPr>
          <w:p w14:paraId="19ABD623" w14:textId="52BC43F4" w:rsidR="00EF7469" w:rsidRPr="009D3127" w:rsidRDefault="00467EC4" w:rsidP="00467E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lade</w:t>
            </w:r>
          </w:p>
        </w:tc>
        <w:tc>
          <w:tcPr>
            <w:tcW w:w="6512" w:type="dxa"/>
            <w:gridSpan w:val="27"/>
            <w:shd w:val="clear" w:color="auto" w:fill="auto"/>
            <w:noWrap/>
            <w:vAlign w:val="bottom"/>
          </w:tcPr>
          <w:p w14:paraId="551CB0DF" w14:textId="6E86DC9D" w:rsidR="00EF7469" w:rsidRDefault="00EF7469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aracters</w:t>
            </w:r>
          </w:p>
        </w:tc>
      </w:tr>
      <w:tr w:rsidR="00E2361F" w:rsidRPr="00115969" w14:paraId="7A2D9053" w14:textId="4556DBAB" w:rsidTr="00467EC4">
        <w:trPr>
          <w:trHeight w:val="227"/>
          <w:jc w:val="center"/>
        </w:trPr>
        <w:tc>
          <w:tcPr>
            <w:tcW w:w="596" w:type="dxa"/>
            <w:vMerge/>
          </w:tcPr>
          <w:p w14:paraId="711C6AAF" w14:textId="77777777" w:rsidR="00E2361F" w:rsidRPr="009D3127" w:rsidRDefault="00E2361F" w:rsidP="002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80" w:type="dxa"/>
            <w:vMerge/>
            <w:vAlign w:val="center"/>
            <w:hideMark/>
          </w:tcPr>
          <w:p w14:paraId="6A35AC6A" w14:textId="77777777" w:rsidR="00E2361F" w:rsidRPr="009D3127" w:rsidRDefault="00E2361F" w:rsidP="002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1" w:type="dxa"/>
            <w:vMerge/>
          </w:tcPr>
          <w:p w14:paraId="03618D5E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6" w:type="dxa"/>
            <w:shd w:val="clear" w:color="auto" w:fill="auto"/>
            <w:noWrap/>
            <w:vAlign w:val="bottom"/>
            <w:hideMark/>
          </w:tcPr>
          <w:p w14:paraId="28244DA1" w14:textId="02B8B76D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  <w:vAlign w:val="bottom"/>
            <w:hideMark/>
          </w:tcPr>
          <w:p w14:paraId="13C2DB47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  <w:vAlign w:val="bottom"/>
            <w:hideMark/>
          </w:tcPr>
          <w:p w14:paraId="3562F8B4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30EBD6ED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62A10B27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5735B4D4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426704CE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053019DF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215D3AFC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10AC8727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45C9A016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  <w:hideMark/>
          </w:tcPr>
          <w:p w14:paraId="630F3951" w14:textId="77777777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A16C3A6" w14:textId="745895FE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65C8E5F" w14:textId="7BA286C0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7CEAEE7" w14:textId="36504786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F1885F8" w14:textId="3A5FA630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AD861D3" w14:textId="393E183B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49" w:type="dxa"/>
            <w:shd w:val="clear" w:color="auto" w:fill="FFFFFF" w:themeFill="background1"/>
          </w:tcPr>
          <w:p w14:paraId="076C993F" w14:textId="5ACEB594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49" w:type="dxa"/>
            <w:shd w:val="clear" w:color="auto" w:fill="FFFFFF" w:themeFill="background1"/>
          </w:tcPr>
          <w:p w14:paraId="68660AD9" w14:textId="1F6F95FB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49" w:type="dxa"/>
            <w:shd w:val="clear" w:color="auto" w:fill="FFFFFF" w:themeFill="background1"/>
          </w:tcPr>
          <w:p w14:paraId="3B8767AA" w14:textId="2F4BEDAC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49" w:type="dxa"/>
            <w:shd w:val="clear" w:color="auto" w:fill="FFFFFF" w:themeFill="background1"/>
          </w:tcPr>
          <w:p w14:paraId="53A60AA8" w14:textId="33A622CC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25390420" w14:textId="5A2C8D96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</w:tcPr>
          <w:p w14:paraId="68711C6F" w14:textId="1D26BD43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</w:tcPr>
          <w:p w14:paraId="69FF7A62" w14:textId="1FB08882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49" w:type="dxa"/>
            <w:shd w:val="clear" w:color="auto" w:fill="FFFFFF" w:themeFill="background1"/>
          </w:tcPr>
          <w:p w14:paraId="594B73B6" w14:textId="6DB48645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49" w:type="dxa"/>
            <w:shd w:val="clear" w:color="auto" w:fill="FFFFFF" w:themeFill="background1"/>
          </w:tcPr>
          <w:p w14:paraId="4AD4BE5C" w14:textId="4DAE13CF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49" w:type="dxa"/>
            <w:shd w:val="clear" w:color="auto" w:fill="FFFFFF" w:themeFill="background1"/>
          </w:tcPr>
          <w:p w14:paraId="7CEB3CCF" w14:textId="2D89CB43" w:rsidR="00E2361F" w:rsidRPr="009D3127" w:rsidRDefault="00E2361F" w:rsidP="0022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</w:tr>
      <w:tr w:rsidR="00C9675C" w:rsidRPr="00115969" w14:paraId="391B7D3B" w14:textId="4AAE8EAC" w:rsidTr="00B23B41">
        <w:trPr>
          <w:trHeight w:val="227"/>
          <w:jc w:val="center"/>
        </w:trPr>
        <w:tc>
          <w:tcPr>
            <w:tcW w:w="596" w:type="dxa"/>
            <w:vAlign w:val="center"/>
          </w:tcPr>
          <w:p w14:paraId="4106B49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80" w:type="dxa"/>
            <w:shd w:val="clear" w:color="auto" w:fill="auto"/>
            <w:noWrap/>
            <w:vAlign w:val="center"/>
            <w:hideMark/>
          </w:tcPr>
          <w:p w14:paraId="394AE92F" w14:textId="7EFC9139" w:rsidR="00C9675C" w:rsidRPr="00BC285B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BC285B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O. savigny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771" w:type="dxa"/>
          </w:tcPr>
          <w:p w14:paraId="59843436" w14:textId="25009790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t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9E0923C" w14:textId="4D66DBB3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756B954" w14:textId="3990FDB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25108177" w14:textId="76E8C9F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54383AE" w14:textId="39B6917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A1F6EB3" w14:textId="3FAA196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2E67D40" w14:textId="017DB0D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F5FF13F" w14:textId="4F64FDC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EB6AE10" w14:textId="22B0B5E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1409425" w14:textId="2BE596D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58044DA" w14:textId="22020C2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4DE5150" w14:textId="59371B0F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FE2360A" w14:textId="687047D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43FFE84" w14:textId="7F7C8B3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613E27A" w14:textId="0038A6A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3E4119A" w14:textId="050AB27D" w:rsidR="00C9675C" w:rsidRPr="005C2311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F840C06" w14:textId="46D14C4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7CE1C2A" w14:textId="4C11695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E0FE542" w14:textId="26030BE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E5618B" w14:textId="52920DC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47071C" w14:textId="39A4EB2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FDAD64" w14:textId="7E64D90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76568CBF" w14:textId="2CB1B58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5AC7A98" w14:textId="234A11F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6595B67" w14:textId="64637CC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2B229B3" w14:textId="18BFB6A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47D3D6F" w14:textId="4ADAF61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F3ED9EF" w14:textId="6D00643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C9675C" w:rsidRPr="00115969" w14:paraId="44525BDE" w14:textId="49326747" w:rsidTr="00B23B41">
        <w:trPr>
          <w:trHeight w:val="227"/>
          <w:jc w:val="center"/>
        </w:trPr>
        <w:tc>
          <w:tcPr>
            <w:tcW w:w="596" w:type="dxa"/>
          </w:tcPr>
          <w:p w14:paraId="6EA0119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DCF501B" w14:textId="6707415C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7631</w:t>
            </w:r>
          </w:p>
        </w:tc>
        <w:tc>
          <w:tcPr>
            <w:tcW w:w="771" w:type="dxa"/>
          </w:tcPr>
          <w:p w14:paraId="305B4A05" w14:textId="4090B841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540E0AA" w14:textId="7E072F0D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4F7D731" w14:textId="4398A67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30728D3" w14:textId="5236A72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4B5FF12" w14:textId="15B661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50715E7" w14:textId="10C9196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BE019E2" w14:textId="0DE0E46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F4DBA36" w14:textId="07A6342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3ED6B8F" w14:textId="0E2BB0F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643FA6E" w14:textId="3D316DD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8EB319E" w14:textId="2C4FB71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1DB443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3D45582" w14:textId="7DE6B34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3E1352B" w14:textId="1678FE5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1C17D67" w14:textId="3AC13A9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6F49688" w14:textId="21F0E86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03FCF80" w14:textId="320F95F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B083126" w14:textId="1AF8546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3B98A09" w14:textId="43CAFE6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77F05DD" w14:textId="5D8ED9C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8C9CA08" w14:textId="4C46C7F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A4582E" w14:textId="527252E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76B79C7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77E30A" w14:textId="4312B12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167192F" w14:textId="3F23378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0AD66DD" w14:textId="45151FE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8ED83AC" w14:textId="5675210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F499774" w14:textId="667FFF8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B08FB10" w14:textId="6EE5C1C0" w:rsidTr="00B23B41">
        <w:trPr>
          <w:trHeight w:val="227"/>
          <w:jc w:val="center"/>
        </w:trPr>
        <w:tc>
          <w:tcPr>
            <w:tcW w:w="596" w:type="dxa"/>
          </w:tcPr>
          <w:p w14:paraId="269B1E0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7DCC0BA" w14:textId="14367D68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7632</w:t>
            </w:r>
          </w:p>
        </w:tc>
        <w:tc>
          <w:tcPr>
            <w:tcW w:w="771" w:type="dxa"/>
          </w:tcPr>
          <w:p w14:paraId="633794D9" w14:textId="1E18C81C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ADA578A" w14:textId="74A4FB6F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55D3D47" w14:textId="092F82A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65046EBC" w14:textId="7EB3712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61906FF" w14:textId="4509632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92E69A3" w14:textId="142E863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4975593" w14:textId="57DF05A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CBACD8D" w14:textId="21E7C6A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56CA2AB" w14:textId="53BDEF3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3A94B1E" w14:textId="388E909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0B3A54D" w14:textId="504E67A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26D947E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8A9177A" w14:textId="06E351A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9F68EFF" w14:textId="59BFE5B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2D880DC" w14:textId="31DD190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6D468EA" w14:textId="0A157F6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DC9AF8D" w14:textId="75C4664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D608632" w14:textId="0A95B5C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F457E9A" w14:textId="2C6B351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B6AB2FF" w14:textId="27E063C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60B2E8E" w14:textId="665FF05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223582C" w14:textId="0994959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206BB3B1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C8E8C0F" w14:textId="577AA18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3442B6C" w14:textId="1694915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7CE9974" w14:textId="5C9783E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18DBDFE" w14:textId="3BAC069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774F49B" w14:textId="5185A83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C7BCEED" w14:textId="7C82B7EE" w:rsidTr="00B23B41">
        <w:trPr>
          <w:trHeight w:val="227"/>
          <w:jc w:val="center"/>
        </w:trPr>
        <w:tc>
          <w:tcPr>
            <w:tcW w:w="596" w:type="dxa"/>
          </w:tcPr>
          <w:p w14:paraId="529478E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4EF9CA0" w14:textId="0975C6F1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7633</w:t>
            </w:r>
          </w:p>
        </w:tc>
        <w:tc>
          <w:tcPr>
            <w:tcW w:w="771" w:type="dxa"/>
          </w:tcPr>
          <w:p w14:paraId="092D6CA6" w14:textId="37C1900C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17586405" w14:textId="784EB8F2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501C8A4" w14:textId="6AEBF16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207B1798" w14:textId="7898AD9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D44D7CB" w14:textId="144799E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5175BB7" w14:textId="19E6E62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C265492" w14:textId="4A17BCA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5873DC1" w14:textId="0BAD611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058F15A" w14:textId="15732E1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F2FD42D" w14:textId="7EBCD83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8EB8AF4" w14:textId="2DBE987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5F3E8CD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DAE7BB5" w14:textId="243BCD7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9CCB9E7" w14:textId="2545777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E04A32B" w14:textId="7504DD0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2F470B5" w14:textId="56A05CB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6947930" w14:textId="6111A60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8FA1170" w14:textId="7D1B5AA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E19D2A1" w14:textId="1D72433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1975398" w14:textId="4388660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5740BCA" w14:textId="62BEC8F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5A9DE41" w14:textId="4C31D02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303D384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4959FB9" w14:textId="0F94471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B1741F1" w14:textId="4678EF4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0C8258" w14:textId="2880B5D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8BCBD6F" w14:textId="6CCD99C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890CEF" w14:textId="2692485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1E3EE2F8" w14:textId="0E70E25E" w:rsidTr="00B23B41">
        <w:trPr>
          <w:trHeight w:val="227"/>
          <w:jc w:val="center"/>
        </w:trPr>
        <w:tc>
          <w:tcPr>
            <w:tcW w:w="596" w:type="dxa"/>
          </w:tcPr>
          <w:p w14:paraId="64BE40B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1C6D9E4" w14:textId="065DBBF5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61</w:t>
            </w:r>
          </w:p>
        </w:tc>
        <w:tc>
          <w:tcPr>
            <w:tcW w:w="771" w:type="dxa"/>
          </w:tcPr>
          <w:p w14:paraId="507AFBFB" w14:textId="17BFE6D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74A1FF5A" w14:textId="7F1A2435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5CE25E5" w14:textId="03EC880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09081F4" w14:textId="242AD96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2D65D95" w14:textId="1AE3C12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4D10535" w14:textId="2E75C27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1C18131" w14:textId="76B346F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78624D1" w14:textId="56B77BB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03F54F8" w14:textId="581184E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8AB8F47" w14:textId="33255E7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8A460D2" w14:textId="3BA5404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52343D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4ED4F24" w14:textId="2E0B492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F01E3FB" w14:textId="02012C1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693EE19" w14:textId="0206261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4220DB9" w14:textId="40EED8E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975477A" w14:textId="2604036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343E1EC" w14:textId="0302A74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1F4B1A6" w14:textId="17D774F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7ED8E2E" w14:textId="3FAE96A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26FB1F" w14:textId="27D63F4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183B81B" w14:textId="6145C8D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B7E9A6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A8087F4" w14:textId="54EEA0B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395EA1C" w14:textId="6197E47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56A3A24" w14:textId="1B24A99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2411109" w14:textId="688A98B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1AFCD40" w14:textId="28125BC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5FBF697F" w14:textId="3EF66A80" w:rsidTr="00B23B41">
        <w:trPr>
          <w:trHeight w:val="227"/>
          <w:jc w:val="center"/>
        </w:trPr>
        <w:tc>
          <w:tcPr>
            <w:tcW w:w="596" w:type="dxa"/>
          </w:tcPr>
          <w:p w14:paraId="6D95FB7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DDCE6FD" w14:textId="112714F6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71</w:t>
            </w:r>
          </w:p>
        </w:tc>
        <w:tc>
          <w:tcPr>
            <w:tcW w:w="771" w:type="dxa"/>
          </w:tcPr>
          <w:p w14:paraId="4841C20D" w14:textId="38078EB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E963AF9" w14:textId="28EBEEAE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4612BBD" w14:textId="4D9F260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0ED7BDDE" w14:textId="6D83A72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59B96B7" w14:textId="6EB0424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CF18C46" w14:textId="7AEAB5B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99F3033" w14:textId="194A224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B08D50B" w14:textId="4C1277F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CE1C988" w14:textId="7B919EC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CFD4BA3" w14:textId="1C84A31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C4B6EFB" w14:textId="277173C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44ED409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CD3BD8A" w14:textId="4D363E8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21B4B6C" w14:textId="3509FF9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C29447A" w14:textId="5B9EF3F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634D8C8" w14:textId="7C01EF5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46D5009" w14:textId="7148E28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0A4723E" w14:textId="14275F2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61E2C9D" w14:textId="4579929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1787C4F" w14:textId="63F877C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0FE98EE" w14:textId="4E17E27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C201573" w14:textId="05589D0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0877CA63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350ED1" w14:textId="6358E32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090DF8" w14:textId="640FFA0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FEE292F" w14:textId="53F8DA9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EF44360" w14:textId="0CE6446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4335222" w14:textId="78DAAE5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0BA32105" w14:textId="25E4C7B0" w:rsidTr="00B23B41">
        <w:trPr>
          <w:trHeight w:val="227"/>
          <w:jc w:val="center"/>
        </w:trPr>
        <w:tc>
          <w:tcPr>
            <w:tcW w:w="596" w:type="dxa"/>
          </w:tcPr>
          <w:p w14:paraId="4D3F171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8657AB1" w14:textId="235BDDFC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73</w:t>
            </w:r>
          </w:p>
        </w:tc>
        <w:tc>
          <w:tcPr>
            <w:tcW w:w="771" w:type="dxa"/>
          </w:tcPr>
          <w:p w14:paraId="7447B4AB" w14:textId="14FAB65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382087A8" w14:textId="7E305290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3010A14" w14:textId="4672C17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9EC7722" w14:textId="3B7543A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FA33356" w14:textId="1CB151C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2F537DF" w14:textId="599C3A8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46D2062" w14:textId="597D4B9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980162F" w14:textId="36C8D85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1DFE6F6" w14:textId="521F385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5AC35B3" w14:textId="12C18C8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A94CEB2" w14:textId="26388A2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9CA651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49623AB" w14:textId="338D7B5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EE2FC97" w14:textId="55C1E2B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500D970" w14:textId="0A22869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CA27A72" w14:textId="6991B34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04062AD" w14:textId="1597B0F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11632AE" w14:textId="776DBFF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DEF6B93" w14:textId="486A295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0B53704" w14:textId="2BC0DAE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7389FB5" w14:textId="2099AF4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187F637" w14:textId="42E5D97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0CDAB8D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67615E7" w14:textId="785FC6D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68EE8F6" w14:textId="0D5B90E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8AE213" w14:textId="0CD2B85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F0450F9" w14:textId="0AF609C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C777089" w14:textId="1BE268B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AF7DE7E" w14:textId="59555C76" w:rsidTr="00B23B41">
        <w:trPr>
          <w:trHeight w:val="227"/>
          <w:jc w:val="center"/>
        </w:trPr>
        <w:tc>
          <w:tcPr>
            <w:tcW w:w="596" w:type="dxa"/>
          </w:tcPr>
          <w:p w14:paraId="0C367C9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15629B6" w14:textId="165FE45E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247</w:t>
            </w:r>
          </w:p>
        </w:tc>
        <w:tc>
          <w:tcPr>
            <w:tcW w:w="771" w:type="dxa"/>
          </w:tcPr>
          <w:p w14:paraId="509B4C0D" w14:textId="7131A90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18AECD5" w14:textId="1EDC57D9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9AC6652" w14:textId="6218F11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75DE2171" w14:textId="71E5703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5B5E68E" w14:textId="0A0EFA0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E5AD531" w14:textId="7B9A7E6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DB17917" w14:textId="70EF7D5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C7F3B5A" w14:textId="2EA9847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814B6ED" w14:textId="384AE8A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DBA63A9" w14:textId="2CCBFCF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28E21C3" w14:textId="28B4C00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1B207B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5DFA597" w14:textId="06D547B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FE07A15" w14:textId="3F2CC68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1B84496" w14:textId="33C9898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52BD083" w14:textId="55ADE16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CEAF6E7" w14:textId="0AABF7D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D0EC712" w14:textId="024FD66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1CB91EF" w14:textId="4BE0614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D2FB22E" w14:textId="7A013F1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98B90E" w14:textId="1CDEDCE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FD9A9C0" w14:textId="2CCC772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79E8000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52FDFBA" w14:textId="57D8289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04111DE" w14:textId="1A9B241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6140214" w14:textId="4CC384E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89A073" w14:textId="03CD8A6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7465F81" w14:textId="7F42482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25844D7F" w14:textId="20E7217F" w:rsidTr="00B23B41">
        <w:trPr>
          <w:trHeight w:val="227"/>
          <w:jc w:val="center"/>
        </w:trPr>
        <w:tc>
          <w:tcPr>
            <w:tcW w:w="596" w:type="dxa"/>
          </w:tcPr>
          <w:p w14:paraId="421F89C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EF55076" w14:textId="77C89920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779</w:t>
            </w:r>
          </w:p>
        </w:tc>
        <w:tc>
          <w:tcPr>
            <w:tcW w:w="771" w:type="dxa"/>
          </w:tcPr>
          <w:p w14:paraId="20C6770B" w14:textId="192E5CB1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341CAF69" w14:textId="0622EB4A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B82223D" w14:textId="3938027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A6868DB" w14:textId="34C3905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28B8C92" w14:textId="4D84E57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E9CB645" w14:textId="7E6314B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D097160" w14:textId="3A1E833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E4F308A" w14:textId="3F9C29B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F05EE9A" w14:textId="64FA65A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19F8D4C" w14:textId="751A3BF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0FC6020" w14:textId="0A7A4D9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6D0051F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05630C0" w14:textId="3B03338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5991309" w14:textId="04DDD77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C7C1F95" w14:textId="4DA05E0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0D44C67" w14:textId="1C4506C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B83EAE0" w14:textId="1F226D1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ED67CF4" w14:textId="06BEFE6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C5426FC" w14:textId="68330F2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4C0C376" w14:textId="09D96BE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5AA6CAD" w14:textId="750CD50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9E93E1" w14:textId="0856620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00248B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1E2218" w14:textId="2CD72B1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959E5E8" w14:textId="559C848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C9594E" w14:textId="7095A00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43975E6" w14:textId="372872E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B26C15E" w14:textId="25CDADD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E7873B3" w14:textId="48FBCFC6" w:rsidTr="00B23B41">
        <w:trPr>
          <w:trHeight w:val="227"/>
          <w:jc w:val="center"/>
        </w:trPr>
        <w:tc>
          <w:tcPr>
            <w:tcW w:w="596" w:type="dxa"/>
          </w:tcPr>
          <w:p w14:paraId="5F9DC51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29F2041" w14:textId="65A75C8E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823</w:t>
            </w:r>
          </w:p>
        </w:tc>
        <w:tc>
          <w:tcPr>
            <w:tcW w:w="771" w:type="dxa"/>
          </w:tcPr>
          <w:p w14:paraId="2C1794EA" w14:textId="22A6C28D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DA54516" w14:textId="04A925FE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78585746" w14:textId="10FF66C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7019030D" w14:textId="3117DB9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A96F5D9" w14:textId="7B4FA86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C623D81" w14:textId="39FDAB3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FDE5621" w14:textId="539DAD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F9B08C7" w14:textId="6317D4E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9AC9D80" w14:textId="244EDA1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E22FDDC" w14:textId="00106A3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F71A9E7" w14:textId="10C8522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268FD99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79C1594" w14:textId="74FAE48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9F4BBC9" w14:textId="581E0E4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CD4F2F2" w14:textId="1416576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0792175" w14:textId="3823678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2053C94" w14:textId="414680F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DF1C0A5" w14:textId="48CECAB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401834" w14:textId="40449F4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3FF7E7" w14:textId="239F793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A16BEE" w14:textId="37F996E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20BA7EE" w14:textId="7D1E318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28AA48F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E7CB76" w14:textId="5E93C0D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6A64D97" w14:textId="655AC65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8966F47" w14:textId="66789CB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6369596" w14:textId="3C21553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F95579E" w14:textId="65CF5AC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551D2679" w14:textId="48A7B658" w:rsidTr="00B23B41">
        <w:trPr>
          <w:trHeight w:val="227"/>
          <w:jc w:val="center"/>
        </w:trPr>
        <w:tc>
          <w:tcPr>
            <w:tcW w:w="596" w:type="dxa"/>
          </w:tcPr>
          <w:p w14:paraId="1DFB7A5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53901246" w14:textId="60969E35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825</w:t>
            </w:r>
          </w:p>
        </w:tc>
        <w:tc>
          <w:tcPr>
            <w:tcW w:w="771" w:type="dxa"/>
          </w:tcPr>
          <w:p w14:paraId="62C12C2D" w14:textId="7282634D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919DEA5" w14:textId="682325E9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07F4A44" w14:textId="700420D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E50E2E0" w14:textId="696BF57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01C92DA" w14:textId="6DB3E01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33A891E" w14:textId="28A7DB3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7AB0829" w14:textId="4A91D4A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764D295" w14:textId="5798C8D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1EF4EC3" w14:textId="1B5CB6D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4AD3DE6" w14:textId="4EDF49C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52C56BB" w14:textId="671EDBF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10803E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B8B5339" w14:textId="0A5E97D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B04670E" w14:textId="69F46C9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2F26A84" w14:textId="60F7F53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8ED090B" w14:textId="2387169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880C297" w14:textId="1079C5D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EB5F24B" w14:textId="2AA7AB0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784C64F" w14:textId="7D59619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A91BE13" w14:textId="6902D31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1E2169" w14:textId="2C68504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54DF557" w14:textId="38DD6FF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447AC5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60B24A5" w14:textId="5ED958E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6FF1243" w14:textId="533592D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C3920C" w14:textId="494FA0B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3351F9B" w14:textId="0ED57F6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16E6F3" w14:textId="2F861E2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1C7BBCAF" w14:textId="27F5C522" w:rsidTr="00B23B41">
        <w:trPr>
          <w:trHeight w:val="227"/>
          <w:jc w:val="center"/>
        </w:trPr>
        <w:tc>
          <w:tcPr>
            <w:tcW w:w="596" w:type="dxa"/>
          </w:tcPr>
          <w:p w14:paraId="5A59DA4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417CC54" w14:textId="0D40434E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584</w:t>
            </w:r>
          </w:p>
        </w:tc>
        <w:tc>
          <w:tcPr>
            <w:tcW w:w="771" w:type="dxa"/>
          </w:tcPr>
          <w:p w14:paraId="73615AF8" w14:textId="0F287723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00699FD" w14:textId="27725508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84E7931" w14:textId="25E9902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758C376C" w14:textId="0C4C514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F37165C" w14:textId="66D70F9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F617F19" w14:textId="637D3AC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A5593FB" w14:textId="56444C2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01B0356" w14:textId="152AD4B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75BDD85" w14:textId="272FCBD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A4E2B01" w14:textId="6FACFDD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3D4B096" w14:textId="5A939E3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187419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CEAE756" w14:textId="221E2AD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AB9A6A9" w14:textId="7A5DF2C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F3B6D38" w14:textId="0137045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5D9F6A8" w14:textId="36ADA3C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5D8416F" w14:textId="3E70783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452EDDB" w14:textId="7BC0850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AAE28A" w14:textId="23BC86C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EAB1B8E" w14:textId="128C734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CFF0453" w14:textId="312EB6C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265A7F3" w14:textId="6827615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E8D437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51199EB" w14:textId="473EFEA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85AA5F3" w14:textId="56BB3F2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1B00D30" w14:textId="6871AA4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B7C4F25" w14:textId="6B9D749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364BE1" w14:textId="128E1A0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01A781BA" w14:textId="689BABD0" w:rsidTr="00B23B41">
        <w:trPr>
          <w:trHeight w:val="227"/>
          <w:jc w:val="center"/>
        </w:trPr>
        <w:tc>
          <w:tcPr>
            <w:tcW w:w="596" w:type="dxa"/>
          </w:tcPr>
          <w:p w14:paraId="52023C0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3AC67439" w14:textId="7562B7F6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05</w:t>
            </w:r>
          </w:p>
        </w:tc>
        <w:tc>
          <w:tcPr>
            <w:tcW w:w="771" w:type="dxa"/>
          </w:tcPr>
          <w:p w14:paraId="7EB7B2CE" w14:textId="1E6F3E6D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A657CB5" w14:textId="6834D145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26E08F7" w14:textId="6C296DE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25AC412" w14:textId="0C6B4E6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F20C64C" w14:textId="0BAAB01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76430B2" w14:textId="2E32157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9ACE366" w14:textId="526DFEB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89C8584" w14:textId="60D0E0A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7BADB0A" w14:textId="48477FB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671F06A" w14:textId="79FC9FB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C20EDEC" w14:textId="6B8948A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5654414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9598374" w14:textId="49CE070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A14F598" w14:textId="7FF112E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11EBD2F" w14:textId="5E6FF77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34C7C61" w14:textId="0874B93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84C79F2" w14:textId="00F3376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8EEF12F" w14:textId="0DA1F10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C9264C4" w14:textId="18A8FF6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1152D1F" w14:textId="265BC21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2EC49FB" w14:textId="2930D09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3C979F9" w14:textId="50C015B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0ABCF21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15D66A" w14:textId="7088295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3DFE506" w14:textId="32A8044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0412952" w14:textId="72B88E2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4EAB0CD" w14:textId="2D31514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D03F2A4" w14:textId="5807906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3BFC63CB" w14:textId="126EAA80" w:rsidTr="00B23B41">
        <w:trPr>
          <w:trHeight w:val="227"/>
          <w:jc w:val="center"/>
        </w:trPr>
        <w:tc>
          <w:tcPr>
            <w:tcW w:w="596" w:type="dxa"/>
          </w:tcPr>
          <w:p w14:paraId="1228748B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350BC646" w14:textId="67385426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06</w:t>
            </w:r>
          </w:p>
        </w:tc>
        <w:tc>
          <w:tcPr>
            <w:tcW w:w="771" w:type="dxa"/>
          </w:tcPr>
          <w:p w14:paraId="3E5966BE" w14:textId="2CBAA4BB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1FC23F3D" w14:textId="4D4D3B34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A00D425" w14:textId="0CB5795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CD794DB" w14:textId="28FD323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57645BD" w14:textId="147C042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55E35A1" w14:textId="74B8316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A3C56C0" w14:textId="594BD8B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7D8E7DB" w14:textId="4DC6BDF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74389CF" w14:textId="5C72E83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50AAE75" w14:textId="3F42D83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5D37355" w14:textId="026CF70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BFC398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637CBFB" w14:textId="740D637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5993128" w14:textId="40AE59F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0FF7E42" w14:textId="7BBE7BB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49B82B1" w14:textId="559C5E7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CF19C89" w14:textId="6AE1C0F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C0F249D" w14:textId="71B3CE1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9F1B31" w14:textId="19F641F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12F59F4" w14:textId="174D731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E4656A" w14:textId="114491A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92E6B03" w14:textId="0E94367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7A8E4A7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62F0B0A" w14:textId="353C363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6687F01" w14:textId="61F95BB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06165F" w14:textId="36402CA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0E36357" w14:textId="56FD22A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D9490BC" w14:textId="482879A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169001E9" w14:textId="457E1A40" w:rsidTr="00B23B41">
        <w:trPr>
          <w:trHeight w:val="227"/>
          <w:jc w:val="center"/>
        </w:trPr>
        <w:tc>
          <w:tcPr>
            <w:tcW w:w="596" w:type="dxa"/>
          </w:tcPr>
          <w:p w14:paraId="5C8D248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DBF61AE" w14:textId="77011257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13</w:t>
            </w:r>
          </w:p>
        </w:tc>
        <w:tc>
          <w:tcPr>
            <w:tcW w:w="771" w:type="dxa"/>
          </w:tcPr>
          <w:p w14:paraId="2AAF140C" w14:textId="0F4E5834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21315BF" w14:textId="26E50C63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1360971" w14:textId="294E24A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211511B7" w14:textId="35E11BB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0554EE8" w14:textId="17F0644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3C0E151" w14:textId="7C434E0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9909B65" w14:textId="3D16689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BA649A7" w14:textId="1FB8673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5649550" w14:textId="005C7F7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EC0EB76" w14:textId="779229C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A16000E" w14:textId="3D59B0A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90D126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5878987" w14:textId="66F95C2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BB3DBE7" w14:textId="0751FCF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E082148" w14:textId="6F63838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8F1A471" w14:textId="57B9910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93E625C" w14:textId="04FEBD2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9503F0E" w14:textId="3BAB265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BE1944B" w14:textId="2FEA685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1482620" w14:textId="4EB0B24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847223E" w14:textId="6BB5541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DCD26F0" w14:textId="2667FCE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2338AD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860C0E1" w14:textId="53CED81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2B2477E" w14:textId="4145234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E5232E1" w14:textId="14673FB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D09B2FF" w14:textId="5804696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22EE385" w14:textId="3C4BB1E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5523881" w14:textId="3667F0C4" w:rsidTr="00B23B41">
        <w:trPr>
          <w:trHeight w:val="227"/>
          <w:jc w:val="center"/>
        </w:trPr>
        <w:tc>
          <w:tcPr>
            <w:tcW w:w="596" w:type="dxa"/>
          </w:tcPr>
          <w:p w14:paraId="2DA60B02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56010A84" w14:textId="7F2979F4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21</w:t>
            </w:r>
          </w:p>
        </w:tc>
        <w:tc>
          <w:tcPr>
            <w:tcW w:w="771" w:type="dxa"/>
          </w:tcPr>
          <w:p w14:paraId="06AF2013" w14:textId="4B9A7431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0FD4C0A" w14:textId="3C190B48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105AC632" w14:textId="34DBCEF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0572263D" w14:textId="6F9FA5B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731A860" w14:textId="5AA4F1A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7151B2B" w14:textId="04D6CED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FC009DE" w14:textId="3FC8B7D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5473F30" w14:textId="12406D8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94FD2BE" w14:textId="4CB661A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6548AFE" w14:textId="0BCE2C4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4650AD7" w14:textId="7F86428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235DA86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B127080" w14:textId="7E5EF2A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6D72CCB8" w14:textId="1B8EDED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68249019" w14:textId="530865C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DB90697" w14:textId="0435648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E3EC432" w14:textId="0F5F463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8F976DF" w14:textId="5515B9B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685DA9A" w14:textId="3D83A15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9F0878F" w14:textId="7DD14EF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EBF6AB0" w14:textId="61D0053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9B17E9" w14:textId="04650FF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0C0B2961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BB16B3" w14:textId="3EF430C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BD042CB" w14:textId="38FFF79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EA7E794" w14:textId="4EC9552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381A6A8" w14:textId="1CD3E2E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9D8559D" w14:textId="07B5755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5A0DAC15" w14:textId="273C625D" w:rsidTr="00B23B41">
        <w:trPr>
          <w:trHeight w:val="227"/>
          <w:jc w:val="center"/>
        </w:trPr>
        <w:tc>
          <w:tcPr>
            <w:tcW w:w="596" w:type="dxa"/>
          </w:tcPr>
          <w:p w14:paraId="7E4E917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7306671" w14:textId="75388AA3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37</w:t>
            </w:r>
          </w:p>
        </w:tc>
        <w:tc>
          <w:tcPr>
            <w:tcW w:w="771" w:type="dxa"/>
          </w:tcPr>
          <w:p w14:paraId="2B46C934" w14:textId="7F686991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6D6C49C" w14:textId="27D2906A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78415A0D" w14:textId="5CB292C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7E28AC90" w14:textId="49B69C0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9711CA6" w14:textId="7D8BFB40" w:rsidR="00C9675C" w:rsidRPr="00B26263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36514C1" w14:textId="7E32B01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7D9DABF" w14:textId="799B886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BA9B8C9" w14:textId="5ECD9E7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922EA56" w14:textId="1145A94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B84AD9F" w14:textId="387BE56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C05986F" w14:textId="041C8DB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5DB5B4E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EEA3FA4" w14:textId="34210E7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B9826C2" w14:textId="73344EA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713B273" w14:textId="38BB618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9B1B4AE" w14:textId="079A06E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16D34F5" w14:textId="3B07E45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59541E4" w14:textId="38CF092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626C2D7" w14:textId="799F4EE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2E272B" w14:textId="6FA2A1B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C98BBBF" w14:textId="4D22294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312FFA4" w14:textId="3295FC6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3D58B53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5EE7B7C" w14:textId="5762686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DFA882" w14:textId="754B6E2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EFC64C1" w14:textId="69CD1C3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072B6C" w14:textId="7CBF57C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D7C3249" w14:textId="5397F85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253B8F25" w14:textId="2DF4206D" w:rsidTr="00B23B41">
        <w:trPr>
          <w:trHeight w:val="227"/>
          <w:jc w:val="center"/>
        </w:trPr>
        <w:tc>
          <w:tcPr>
            <w:tcW w:w="596" w:type="dxa"/>
          </w:tcPr>
          <w:p w14:paraId="598F884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26C0626" w14:textId="152B78F1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953</w:t>
            </w:r>
          </w:p>
        </w:tc>
        <w:tc>
          <w:tcPr>
            <w:tcW w:w="771" w:type="dxa"/>
          </w:tcPr>
          <w:p w14:paraId="537F6B71" w14:textId="63A6E3D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3534D166" w14:textId="53FB0261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651F79E" w14:textId="5676660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51953FC4" w14:textId="1734D04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5BC1419" w14:textId="6026A39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B5BF160" w14:textId="455F688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147D81A" w14:textId="78398FC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C3A2A66" w14:textId="534DC0D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E795370" w14:textId="68EC32E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F82B4FE" w14:textId="48699B3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4667526" w14:textId="16754C6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9A91CD3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7C3CBAD" w14:textId="3F01E2E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D69A3F5" w14:textId="466B653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8C3CE5D" w14:textId="2116643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AD08FE4" w14:textId="730E7FA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E2CE9F5" w14:textId="0E43C09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C182475" w14:textId="5840778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D1591D" w14:textId="3C36A75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42799E0" w14:textId="17BDEBD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9A2596F" w14:textId="6C0DD5B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2412E99" w14:textId="69CCF7A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843B942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0C1339A" w14:textId="081EE32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45EFF12" w14:textId="23FDBFF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8958E08" w14:textId="58BB1EC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7161C7" w14:textId="1D99B32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647D602" w14:textId="2C79E13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630F372" w14:textId="660604E4" w:rsidTr="00B23B41">
        <w:trPr>
          <w:trHeight w:val="227"/>
          <w:jc w:val="center"/>
        </w:trPr>
        <w:tc>
          <w:tcPr>
            <w:tcW w:w="596" w:type="dxa"/>
          </w:tcPr>
          <w:p w14:paraId="78EF54D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109659C8" w14:textId="3FCB746A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3161</w:t>
            </w:r>
          </w:p>
        </w:tc>
        <w:tc>
          <w:tcPr>
            <w:tcW w:w="771" w:type="dxa"/>
          </w:tcPr>
          <w:p w14:paraId="2741F26E" w14:textId="147FE58F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72FEFE6F" w14:textId="5F973534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3B73CBAE" w14:textId="2D00CBB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6459A6A7" w14:textId="1293B2C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E5B49B4" w14:textId="473D3AF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F2773F3" w14:textId="130C70C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7983141" w14:textId="5F4E26C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4A66DBF" w14:textId="54318C0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FCCF7C6" w14:textId="0BD5170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54A5A64" w14:textId="08E1030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07AAB16" w14:textId="3B3E89E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D022F1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7D5D68F" w14:textId="77453BE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194E4D3" w14:textId="3617C0E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81B20F5" w14:textId="4850D39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3CC3A95" w14:textId="5FD2D22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CF05ACA" w14:textId="35D4EAC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BD7F078" w14:textId="443F882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C1F9096" w14:textId="5456C19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766F7C0" w14:textId="1F4DA90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58491FE" w14:textId="01595B7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6AE5F3E" w14:textId="5C169E6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3FE027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BE671A" w14:textId="5AC1C7D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C68755C" w14:textId="571D045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40B7F7" w14:textId="0F3C20A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A8B0FA1" w14:textId="10BE40A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C870F68" w14:textId="6DC2014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2201D55F" w14:textId="61F93242" w:rsidTr="00B23B41">
        <w:trPr>
          <w:trHeight w:val="227"/>
          <w:jc w:val="center"/>
        </w:trPr>
        <w:tc>
          <w:tcPr>
            <w:tcW w:w="596" w:type="dxa"/>
          </w:tcPr>
          <w:p w14:paraId="4EF8640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A227E6B" w14:textId="7B3DEF8E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3163</w:t>
            </w:r>
          </w:p>
        </w:tc>
        <w:tc>
          <w:tcPr>
            <w:tcW w:w="771" w:type="dxa"/>
          </w:tcPr>
          <w:p w14:paraId="6E5D8BD1" w14:textId="09965DBE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8589DD9" w14:textId="46E0F04B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AAC528A" w14:textId="693C17C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FE767A0" w14:textId="416969D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B7F49C0" w14:textId="040D2AB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D3D48C7" w14:textId="082C029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31DE837" w14:textId="1B6B8A4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D624B5C" w14:textId="07A5C86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EF21044" w14:textId="7E06BB4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766E6AE" w14:textId="634AE5F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1AC8337" w14:textId="4B65DD1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232C54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0C7D93C" w14:textId="6AC6A0E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DE5D0D4" w14:textId="611826B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4893380" w14:textId="7692487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E899137" w14:textId="64F3057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E94AB0B" w14:textId="5A24EF4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872AA73" w14:textId="55FD7E1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7C891F6" w14:textId="78DA403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3AD6764" w14:textId="67DF843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6098C6" w14:textId="04DFBE7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84AA95C" w14:textId="169BCE6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0922916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39B70F7" w14:textId="46B8FC9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DB07F5A" w14:textId="41BF961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EC6B81" w14:textId="6DEE74C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5F42F82" w14:textId="7003EB5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21F1EE6" w14:textId="6169113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62EB376" w14:textId="28807E93" w:rsidTr="00B23B41">
        <w:trPr>
          <w:trHeight w:val="227"/>
          <w:jc w:val="center"/>
        </w:trPr>
        <w:tc>
          <w:tcPr>
            <w:tcW w:w="596" w:type="dxa"/>
          </w:tcPr>
          <w:p w14:paraId="3B635DF3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6E181535" w14:textId="121C0DC1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3948</w:t>
            </w:r>
          </w:p>
        </w:tc>
        <w:tc>
          <w:tcPr>
            <w:tcW w:w="771" w:type="dxa"/>
          </w:tcPr>
          <w:p w14:paraId="430CFB2D" w14:textId="6896FDBD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CF27B9B" w14:textId="3E6F565F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6D7CABC4" w14:textId="1DDEE44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2D682D3" w14:textId="0AE8C22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A65C5F9" w14:textId="1E6E034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D68BBD3" w14:textId="7D8086D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5FA4361" w14:textId="46C1F45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CF79CC7" w14:textId="19C6BE5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2467580" w14:textId="7880CD3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416AF68" w14:textId="004CDCD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553DEA8" w14:textId="1FC110A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D919D83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6547333" w14:textId="724AFF9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0D41F61" w14:textId="423C357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4C49A64" w14:textId="1ADB3E5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563B31D" w14:textId="67F366F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CDB2FA1" w14:textId="7FC2305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FBF3A5B" w14:textId="57C5DAF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58751F7" w14:textId="5C6F042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841ECC8" w14:textId="29FE7F9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93A9040" w14:textId="2371ABA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766F036" w14:textId="5AD22F4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34FCF3C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17E45A1" w14:textId="16C77C3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FF4969" w14:textId="7DF5647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3934F0C" w14:textId="4A1CB15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70FE45C" w14:textId="49CCAE7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C786794" w14:textId="4C4E3D8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B2378B2" w14:textId="20A03FF1" w:rsidTr="00B23B41">
        <w:trPr>
          <w:trHeight w:val="227"/>
          <w:jc w:val="center"/>
        </w:trPr>
        <w:tc>
          <w:tcPr>
            <w:tcW w:w="596" w:type="dxa"/>
          </w:tcPr>
          <w:p w14:paraId="28A7A031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1B947F9" w14:textId="59485FA2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7634</w:t>
            </w:r>
          </w:p>
        </w:tc>
        <w:tc>
          <w:tcPr>
            <w:tcW w:w="771" w:type="dxa"/>
          </w:tcPr>
          <w:p w14:paraId="126AEE16" w14:textId="0B69BEDB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7C0B02EE" w14:textId="50514E48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D7C5EBE" w14:textId="4CA99E4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74B89A6" w14:textId="222910F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7EC6AFC" w14:textId="1C7B7B3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3D142E6" w14:textId="4831BC8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E006D56" w14:textId="371A439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16F58C8" w14:textId="059FA25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7ADB0A6" w14:textId="5823BD1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D5E886C" w14:textId="6E1930B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EA49950" w14:textId="576F63E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B9A521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A4D7B13" w14:textId="4C6CB74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9778602" w14:textId="01C0A5C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95CC91A" w14:textId="56A525A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79BC423" w14:textId="18A2476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DC03673" w14:textId="2499C25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1F5BB6A" w14:textId="39C2270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54CD09A" w14:textId="685F143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104073A" w14:textId="2296C34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91B404" w14:textId="0CCDE04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CD28EDE" w14:textId="5121855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4418D00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DD4EBBA" w14:textId="709C7C7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5B9AE4" w14:textId="3E6032E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E2361C7" w14:textId="0B8CC49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D19D533" w14:textId="325DDEE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5D9E013" w14:textId="563DBAF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21EA64A" w14:textId="3C7090EB" w:rsidTr="00B23B41">
        <w:trPr>
          <w:trHeight w:val="227"/>
          <w:jc w:val="center"/>
        </w:trPr>
        <w:tc>
          <w:tcPr>
            <w:tcW w:w="596" w:type="dxa"/>
          </w:tcPr>
          <w:p w14:paraId="2ADA1E6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CCE43AC" w14:textId="48899E5F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63</w:t>
            </w:r>
          </w:p>
        </w:tc>
        <w:tc>
          <w:tcPr>
            <w:tcW w:w="771" w:type="dxa"/>
          </w:tcPr>
          <w:p w14:paraId="6759E007" w14:textId="1FD03B7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006CB90" w14:textId="5A34FCD7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FBC4859" w14:textId="67596DD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53073E4" w14:textId="6CD6A1E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EDAF1E1" w14:textId="010EC10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07E2EEA" w14:textId="2E0F67A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3DA893E" w14:textId="2009650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1CFFF3F" w14:textId="2375118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37FC0B2" w14:textId="5D2E135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71037F7" w14:textId="4BA7CD2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44004A1" w14:textId="7F760E4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66FE5EB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7857916" w14:textId="0E0639D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66832791" w14:textId="1FE6E7D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091D911" w14:textId="785A10E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6413087" w14:textId="3247654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DEF6C3C" w14:textId="78053C4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517EE53" w14:textId="7BE5F6F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6BAF45" w14:textId="40410C2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C3DAEBD" w14:textId="1A7CB9B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795F795" w14:textId="3DEE8BF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80F7970" w14:textId="037D13D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24748D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8F0C32" w14:textId="193A1DD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5150F53" w14:textId="6596F2C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E738B97" w14:textId="6AEDA9C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E3D4713" w14:textId="3A97AC3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971B093" w14:textId="67B74B6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5EEE789E" w14:textId="1826974C" w:rsidTr="00B23B41">
        <w:trPr>
          <w:trHeight w:val="227"/>
          <w:jc w:val="center"/>
        </w:trPr>
        <w:tc>
          <w:tcPr>
            <w:tcW w:w="596" w:type="dxa"/>
          </w:tcPr>
          <w:p w14:paraId="1CDE514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17E1F0E2" w14:textId="628D7827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72</w:t>
            </w:r>
          </w:p>
        </w:tc>
        <w:tc>
          <w:tcPr>
            <w:tcW w:w="771" w:type="dxa"/>
          </w:tcPr>
          <w:p w14:paraId="603D63CF" w14:textId="1286595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1E2D5E2" w14:textId="3DD4B865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6341965" w14:textId="6F0FCEE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17BEE673" w14:textId="4C825F6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19B8A72" w14:textId="409284E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71AE187" w14:textId="50024CC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D4AAEAA" w14:textId="0347DEC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51B998F" w14:textId="773A87D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EDEC8B4" w14:textId="1B7AB74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3C6A5B7" w14:textId="4DD6CE2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6D02EEE" w14:textId="44B07FF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6BA524F1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9873281" w14:textId="706F226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2A94992" w14:textId="7286C61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3781D31" w14:textId="37696A7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204884A" w14:textId="6227486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2ED4E27" w14:textId="18116F1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4DC351E" w14:textId="6FDF666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35C98F" w14:textId="686834D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B9D225D" w14:textId="00C0EC0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E0B7F1" w14:textId="042AEDE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BF9D82C" w14:textId="7DF4B2D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7DE2146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96070FB" w14:textId="7DD4341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1C973F5" w14:textId="50E00EE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48309FA" w14:textId="3EA7BF8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C96D903" w14:textId="446C810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4BEEB7" w14:textId="119FC11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3D7FB5F5" w14:textId="198600D6" w:rsidTr="00B23B41">
        <w:trPr>
          <w:trHeight w:val="227"/>
          <w:jc w:val="center"/>
        </w:trPr>
        <w:tc>
          <w:tcPr>
            <w:tcW w:w="596" w:type="dxa"/>
          </w:tcPr>
          <w:p w14:paraId="7D96327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61BF799" w14:textId="6847619B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9013</w:t>
            </w:r>
          </w:p>
        </w:tc>
        <w:tc>
          <w:tcPr>
            <w:tcW w:w="771" w:type="dxa"/>
          </w:tcPr>
          <w:p w14:paraId="3CA153C0" w14:textId="471E23EA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79F66ABE" w14:textId="24B2D0F0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7D69E3C5" w14:textId="42293A7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6253FA5F" w14:textId="42B488A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AB8E774" w14:textId="22EB229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29417EC" w14:textId="319AF65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66676D9" w14:textId="20E9284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3EA52ED" w14:textId="2BBAAF8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F7C1DBF" w14:textId="33ED1E1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78E0573" w14:textId="2AA94EB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E73D72E" w14:textId="3C3CEEC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D12E7B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9500F73" w14:textId="2F7CFEB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F6DA2EB" w14:textId="69444D3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C0FD9D3" w14:textId="7C53A45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724664C" w14:textId="2FD4FB5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A7521CA" w14:textId="18BA3E8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A9E145B" w14:textId="3BFE5ED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F7CF81E" w14:textId="28886F9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F99510" w14:textId="152DAA6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15D29F3" w14:textId="13EF144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64F30C2" w14:textId="55E8A52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931AAC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DB22A90" w14:textId="38BF626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D6F5925" w14:textId="212DE09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2B27913" w14:textId="780E6B1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09FCEC3" w14:textId="5C2ED72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1BBAEA8" w14:textId="0BFFC00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02DFBF9" w14:textId="5978B6E9" w:rsidTr="00B23B41">
        <w:trPr>
          <w:trHeight w:val="227"/>
          <w:jc w:val="center"/>
        </w:trPr>
        <w:tc>
          <w:tcPr>
            <w:tcW w:w="596" w:type="dxa"/>
          </w:tcPr>
          <w:p w14:paraId="67745C1B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5FE6B6C" w14:textId="157877AA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822</w:t>
            </w:r>
          </w:p>
        </w:tc>
        <w:tc>
          <w:tcPr>
            <w:tcW w:w="771" w:type="dxa"/>
          </w:tcPr>
          <w:p w14:paraId="02574863" w14:textId="6A54A28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3C6BF27D" w14:textId="7B063D48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144280C0" w14:textId="08A172F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6520956" w14:textId="34C4D87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43CFBF0" w14:textId="7EB1C39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299FBE8" w14:textId="04A9810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861C553" w14:textId="75C899A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9DBFD62" w14:textId="2BBC666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79478BC" w14:textId="75B14E4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5E89FDC" w14:textId="2E14602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849936A" w14:textId="5EBA26F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9A910D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5F7DEF3" w14:textId="5913C09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130D7C3" w14:textId="65CF9C3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9D21241" w14:textId="68A901D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B132D38" w14:textId="36B935E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9BA87F9" w14:textId="7A54D43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3FF3201" w14:textId="235E869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46614E1" w14:textId="7C5E40A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91A82F4" w14:textId="46E3DCF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2761659" w14:textId="2EA047C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85975A0" w14:textId="55EF17B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7978AB6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BC5A9C9" w14:textId="6D7627A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CF4AB1" w14:textId="68DD09F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59FA40" w14:textId="02D414C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2C5CA64" w14:textId="1D2E248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C52CE21" w14:textId="0E3B5FA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ADB3638" w14:textId="591CB089" w:rsidTr="00B23B41">
        <w:trPr>
          <w:trHeight w:val="227"/>
          <w:jc w:val="center"/>
        </w:trPr>
        <w:tc>
          <w:tcPr>
            <w:tcW w:w="596" w:type="dxa"/>
          </w:tcPr>
          <w:p w14:paraId="3F284E5B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852DD2B" w14:textId="49936E01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829</w:t>
            </w:r>
          </w:p>
        </w:tc>
        <w:tc>
          <w:tcPr>
            <w:tcW w:w="771" w:type="dxa"/>
          </w:tcPr>
          <w:p w14:paraId="6D5D01B3" w14:textId="4BEBB25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DFB6182" w14:textId="3969F8E7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FD89C7B" w14:textId="2675A74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13F7F606" w14:textId="0A9FF91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AA607C4" w14:textId="362378B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E84BDE6" w14:textId="09DBC9E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575F647" w14:textId="4FDD2AD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975AD7B" w14:textId="72C21D8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28CF730" w14:textId="1BF2A0B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4F3CC6D" w14:textId="460BCDC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7F618DD" w14:textId="4DE1B0C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572490A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0CE439D" w14:textId="506D2FE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404BBEB" w14:textId="07D29C4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4AA170F" w14:textId="35C181C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C43A1D8" w14:textId="5B9D1F3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9A4BE01" w14:textId="35C34BF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019DA5F" w14:textId="2046D59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C3101C1" w14:textId="587BFF6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399852C" w14:textId="2802098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25359F2" w14:textId="71355F1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79D3E70" w14:textId="278D81F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3BE904D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7411945" w14:textId="16D06A2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E6BB339" w14:textId="5484F24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B962BAD" w14:textId="0B5013D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FF5A98" w14:textId="1A151A5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3483C72" w14:textId="36A00DD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CE45AD7" w14:textId="218A645A" w:rsidTr="00B23B41">
        <w:trPr>
          <w:trHeight w:val="227"/>
          <w:jc w:val="center"/>
        </w:trPr>
        <w:tc>
          <w:tcPr>
            <w:tcW w:w="596" w:type="dxa"/>
          </w:tcPr>
          <w:p w14:paraId="56BBD5A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F00B3FE" w14:textId="37EFED83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592</w:t>
            </w:r>
          </w:p>
        </w:tc>
        <w:tc>
          <w:tcPr>
            <w:tcW w:w="771" w:type="dxa"/>
          </w:tcPr>
          <w:p w14:paraId="55584D32" w14:textId="2C258E4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906244A" w14:textId="317E989A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BAAFF07" w14:textId="664743D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4A0688B5" w14:textId="57036E5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7B7676F" w14:textId="39ADFA5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2080BCD" w14:textId="626AC96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9B9A8B1" w14:textId="35BD6BC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2895364" w14:textId="3EDC98B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950C292" w14:textId="2FDAB19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A45516D" w14:textId="73DCC2C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051B324" w14:textId="772937F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49523F2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34E65AE" w14:textId="7ABEE82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19FB73A" w14:textId="08DDAFD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744FF05" w14:textId="3BB056A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CF81936" w14:textId="76F9F6D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4EC27E0" w14:textId="6E7EDD8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2C28E93" w14:textId="1405A55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B771EA" w14:textId="37A5BD7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8EA2432" w14:textId="6C6298E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E352C3F" w14:textId="1D8FEC5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41F85B" w14:textId="356AC88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42B5112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2093BD2" w14:textId="353EC3B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AFFB3AE" w14:textId="43E75DE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D93B749" w14:textId="1E0A74F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0465C70" w14:textId="1236AA0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7E2D462" w14:textId="5624ECF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69045F1" w14:textId="4CB5DAAC" w:rsidTr="00B23B41">
        <w:trPr>
          <w:trHeight w:val="227"/>
          <w:jc w:val="center"/>
        </w:trPr>
        <w:tc>
          <w:tcPr>
            <w:tcW w:w="596" w:type="dxa"/>
          </w:tcPr>
          <w:p w14:paraId="5F7DE83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C4244FE" w14:textId="0A778991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593</w:t>
            </w:r>
          </w:p>
        </w:tc>
        <w:tc>
          <w:tcPr>
            <w:tcW w:w="771" w:type="dxa"/>
          </w:tcPr>
          <w:p w14:paraId="3CCB60C9" w14:textId="37CFBEAA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155DBB43" w14:textId="60B107E3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7E5BDE6" w14:textId="0354D95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3B3021C" w14:textId="6921E97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564D90C" w14:textId="5507644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8E751E9" w14:textId="179F296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D3E4C75" w14:textId="50030E1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A08052A" w14:textId="20401D0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0BADBDF" w14:textId="56A6C13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B91DC04" w14:textId="564EC70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5B275C6" w14:textId="27370B6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2A5CEB1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9B4D4F6" w14:textId="5C9AE33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95AACE5" w14:textId="3D0B937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66A7AAA0" w14:textId="002517F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949A95F" w14:textId="2A145EF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9F374E9" w14:textId="6A8C824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BD8C87C" w14:textId="2B6E9D6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F023C38" w14:textId="4D9980C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8561AA4" w14:textId="14EE8F5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F1E2C63" w14:textId="1EFDBAC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DD55B6" w14:textId="06F3F4D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4CA7AD13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F6678DA" w14:textId="61A46CB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E5212A9" w14:textId="7BEB9B4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56C37EE" w14:textId="18B08A6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3F46E59" w14:textId="47BA26E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E3901CE" w14:textId="4B740A9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3E62B752" w14:textId="1D5F467C" w:rsidTr="00B23B41">
        <w:trPr>
          <w:trHeight w:val="227"/>
          <w:jc w:val="center"/>
        </w:trPr>
        <w:tc>
          <w:tcPr>
            <w:tcW w:w="596" w:type="dxa"/>
          </w:tcPr>
          <w:p w14:paraId="27D802F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4F7BF50" w14:textId="26E54463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08</w:t>
            </w:r>
          </w:p>
        </w:tc>
        <w:tc>
          <w:tcPr>
            <w:tcW w:w="771" w:type="dxa"/>
          </w:tcPr>
          <w:p w14:paraId="2DBA3D30" w14:textId="37D2522E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4F732F43" w14:textId="0288754C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10E8F6F5" w14:textId="05BE15F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456D1C5" w14:textId="685C5AA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1BA5852" w14:textId="3A0E709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04DB0EE5" w14:textId="5701317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2D71725" w14:textId="63D42E7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09FC9DE" w14:textId="5E07BC4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D104B46" w14:textId="69CF1EA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5249F90" w14:textId="49D8AAB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90A16B3" w14:textId="181AF0F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315C47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51FEC18" w14:textId="580374B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4B111C9" w14:textId="17A1E10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8042749" w14:textId="3841D09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263D823" w14:textId="4FECC41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B678E89" w14:textId="492AA06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ED3CCC0" w14:textId="0357B22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D906631" w14:textId="565996B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AC5EAD" w14:textId="45F7FEE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02051BF" w14:textId="55FB2A5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A282F8D" w14:textId="1F93B1C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F7A6B3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94902F8" w14:textId="3DC7416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E3BC7EC" w14:textId="20252AF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6F4B895" w14:textId="4CEE2D0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73FA1C" w14:textId="68435E6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369813" w14:textId="7B8A94D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D2EAFEE" w14:textId="0049EC1D" w:rsidTr="00B23B41">
        <w:trPr>
          <w:trHeight w:val="227"/>
          <w:jc w:val="center"/>
        </w:trPr>
        <w:tc>
          <w:tcPr>
            <w:tcW w:w="596" w:type="dxa"/>
          </w:tcPr>
          <w:p w14:paraId="6C1F88E6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10D3BDAB" w14:textId="447D5318" w:rsidR="00C9675C" w:rsidRPr="009D312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1649</w:t>
            </w:r>
          </w:p>
        </w:tc>
        <w:tc>
          <w:tcPr>
            <w:tcW w:w="771" w:type="dxa"/>
          </w:tcPr>
          <w:p w14:paraId="7F97C860" w14:textId="1AA7810F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62001FE" w14:textId="48089251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4F941F2" w14:textId="5C9B51E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59639E21" w14:textId="4DA1F5C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DB64130" w14:textId="595E3AC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3EFA92D" w14:textId="0F02486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C39FBEB" w14:textId="659F616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7820E4F" w14:textId="2E6917D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36BBF6C" w14:textId="10C4885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79B5A18" w14:textId="5EB0624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DDC059D" w14:textId="2FB624D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CD0290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8C2FF4F" w14:textId="00171FC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BC946A7" w14:textId="122A763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3A83D0C" w14:textId="02054DC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83AE108" w14:textId="2084DAB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5D7CA6B" w14:textId="23C6B06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27D54E4" w14:textId="186B5B7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E460CDC" w14:textId="69A055C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35782A7" w14:textId="47073E3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B4CB2F9" w14:textId="7BEB4B3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3C15549" w14:textId="0CB0E7B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8F335F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5F32BCC" w14:textId="0E7C4DF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5CE26ED" w14:textId="51C7415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B782C5" w14:textId="6421725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8E09FF2" w14:textId="722BD94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251FF99" w14:textId="173C688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02F4FCA0" w14:textId="2E258B46" w:rsidTr="00B23B41">
        <w:trPr>
          <w:trHeight w:val="227"/>
          <w:jc w:val="center"/>
        </w:trPr>
        <w:tc>
          <w:tcPr>
            <w:tcW w:w="596" w:type="dxa"/>
          </w:tcPr>
          <w:p w14:paraId="21FC55E6" w14:textId="326783A4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687816D1" w14:textId="5990C0B0" w:rsidR="00C9675C" w:rsidRPr="00555E47" w:rsidRDefault="00C9675C" w:rsidP="00C9675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7827</w:t>
            </w:r>
          </w:p>
        </w:tc>
        <w:tc>
          <w:tcPr>
            <w:tcW w:w="771" w:type="dxa"/>
          </w:tcPr>
          <w:p w14:paraId="62104DF4" w14:textId="4DF4A798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68B776A" w14:textId="0BE1FFA1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F70D4F4" w14:textId="79B1168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6A67E5E" w14:textId="19BA875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C4A9AF1" w14:textId="23E630E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526CB45" w14:textId="50EDE44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C50E6FC" w14:textId="515B6F0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6BA5858" w14:textId="3BBE52D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5DBF91D" w14:textId="0F7C643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2F0C2E0" w14:textId="321D334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970D03C" w14:textId="2543EA9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7F164D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2B74EAC" w14:textId="79B5A7B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D51F4E7" w14:textId="48F155E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C2D0249" w14:textId="6D79612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5BD5F20" w14:textId="6490CDA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CF6EF5E" w14:textId="222ECB1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849D173" w14:textId="78325DD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35FB815" w14:textId="3F46E03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49C24B" w14:textId="1D137E9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F4F5206" w14:textId="0FECF31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434924" w14:textId="1036EA6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37A657C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E997EA9" w14:textId="038362D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9E67B1" w14:textId="6274348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2FB4537" w14:textId="1F1068D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A1BD969" w14:textId="5392468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C4AD8FB" w14:textId="2DA9C8F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C75AEF3" w14:textId="67B1FBE7" w:rsidTr="00B23B41">
        <w:trPr>
          <w:trHeight w:val="227"/>
          <w:jc w:val="center"/>
        </w:trPr>
        <w:tc>
          <w:tcPr>
            <w:tcW w:w="596" w:type="dxa"/>
          </w:tcPr>
          <w:p w14:paraId="1320161B" w14:textId="3F090F43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50FCB8B7" w14:textId="16E9A45A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8974</w:t>
            </w:r>
          </w:p>
        </w:tc>
        <w:tc>
          <w:tcPr>
            <w:tcW w:w="771" w:type="dxa"/>
          </w:tcPr>
          <w:p w14:paraId="7DFC3967" w14:textId="01E07F8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A471315" w14:textId="78187191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3B3D4DC" w14:textId="398BF34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04F9D9A9" w14:textId="4901DD9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01FE4CA" w14:textId="679FA7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298DC4B" w14:textId="72EBAC0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D480AF5" w14:textId="56347B2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FD91578" w14:textId="3664D6D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6198CD5" w14:textId="5592C9E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D3CCB7A" w14:textId="7B57730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056EA27" w14:textId="64E5FAB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161A40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9DF3DF1" w14:textId="25CBA04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45841BC" w14:textId="0FD181D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8DE9473" w14:textId="736FD79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DF1E0BC" w14:textId="24AEDA0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34767C9" w14:textId="62EF297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5655B8A" w14:textId="0C169BC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1B1339A" w14:textId="5A635AE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B5F7287" w14:textId="30A2B3B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5E4E4D" w14:textId="6CD674D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B502B1D" w14:textId="7A4D166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3BCD90B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123EF29" w14:textId="658FB6F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D6AE11" w14:textId="556A4E7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CFB4C9" w14:textId="6A51CC7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246AB2A" w14:textId="5F1D5D1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B7137F4" w14:textId="0488811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D8158DA" w14:textId="0EC476CB" w:rsidTr="00B23B41">
        <w:trPr>
          <w:trHeight w:val="227"/>
          <w:jc w:val="center"/>
        </w:trPr>
        <w:tc>
          <w:tcPr>
            <w:tcW w:w="596" w:type="dxa"/>
          </w:tcPr>
          <w:p w14:paraId="59C576D1" w14:textId="3860A664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76C2844" w14:textId="1C52C200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9010</w:t>
            </w:r>
          </w:p>
        </w:tc>
        <w:tc>
          <w:tcPr>
            <w:tcW w:w="771" w:type="dxa"/>
          </w:tcPr>
          <w:p w14:paraId="7FAA70B7" w14:textId="67A0DFE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B51613D" w14:textId="5CC9BCB6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5C0C4543" w14:textId="65D0FAE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5DCA0EF4" w14:textId="1D364C6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BAC8AE5" w14:textId="471D049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5594E62" w14:textId="3F472A5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E20BB41" w14:textId="2831337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8BC622F" w14:textId="0291060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E0FA069" w14:textId="109FDB5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8898EDF" w14:textId="5FAE219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03AD9BA" w14:textId="364BD3A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5CBF90CE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C231FAE" w14:textId="7A612D2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A831ED1" w14:textId="7D0F2DB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3421225" w14:textId="4A5A27B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8BEBD3B" w14:textId="7FB1732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86E4538" w14:textId="559BDF2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9625C71" w14:textId="57CC034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647834D" w14:textId="48A6922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1305C93" w14:textId="394200C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2689AFC" w14:textId="342533A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48A4E90" w14:textId="123C5C1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6AAA3A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3670A3F" w14:textId="03CC108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E703C97" w14:textId="46A2594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D0E6C02" w14:textId="5D4854B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F755012" w14:textId="3AE6820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6550D83" w14:textId="38169A43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63F6D8F" w14:textId="77AB3F7B" w:rsidTr="00B23B41">
        <w:trPr>
          <w:trHeight w:val="227"/>
          <w:jc w:val="center"/>
        </w:trPr>
        <w:tc>
          <w:tcPr>
            <w:tcW w:w="596" w:type="dxa"/>
          </w:tcPr>
          <w:p w14:paraId="663AA26C" w14:textId="0D9280BD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275F38E" w14:textId="2DE94168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9017</w:t>
            </w:r>
          </w:p>
        </w:tc>
        <w:tc>
          <w:tcPr>
            <w:tcW w:w="771" w:type="dxa"/>
          </w:tcPr>
          <w:p w14:paraId="2CC52DEA" w14:textId="21BA56DE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320D8520" w14:textId="425987D4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4BB8DDE3" w14:textId="1602BAA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0E252F53" w14:textId="01BF797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3953F2C" w14:textId="29A40AD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FA5416B" w14:textId="1541E6C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1CB75D3" w14:textId="1C3F420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573CBDC" w14:textId="41D3CE7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6609735" w14:textId="75A3BA1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2958F64" w14:textId="2526D38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EAABF93" w14:textId="5D8EC84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78458D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B514CC8" w14:textId="30A511C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68FB674D" w14:textId="47A7E71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FB6DC3A" w14:textId="0F5866F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52B5C15" w14:textId="4D73123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1B78889E" w14:textId="528F4EF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A1DD9F4" w14:textId="5ED5BC1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8C3967E" w14:textId="489D8E1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57DD3AC" w14:textId="5F60794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62E2D41" w14:textId="131A1EE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2078A19" w14:textId="6C1FF93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6C37BA2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B588CF7" w14:textId="5628C8C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7A5C89F" w14:textId="75AAEB8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A0F46E5" w14:textId="391AA29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0EB462A" w14:textId="4DDB465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7E63FDF" w14:textId="7026D4F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88932CA" w14:textId="08A0FA02" w:rsidTr="00B23B41">
        <w:trPr>
          <w:trHeight w:val="227"/>
          <w:jc w:val="center"/>
        </w:trPr>
        <w:tc>
          <w:tcPr>
            <w:tcW w:w="596" w:type="dxa"/>
          </w:tcPr>
          <w:p w14:paraId="2A5AF3F9" w14:textId="5F6C8982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E4E55F2" w14:textId="687F1097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248</w:t>
            </w:r>
          </w:p>
        </w:tc>
        <w:tc>
          <w:tcPr>
            <w:tcW w:w="771" w:type="dxa"/>
          </w:tcPr>
          <w:p w14:paraId="4CC6EBD5" w14:textId="04A3541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1E44117D" w14:textId="7FBCB790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45FA388" w14:textId="49A60F8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541157F2" w14:textId="02AE8FA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867B9F4" w14:textId="7DCAAD5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E5593B6" w14:textId="63681BF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410B7A9" w14:textId="2C051F1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062A2B1" w14:textId="5B8722E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3082109" w14:textId="6A51E3E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9E85413" w14:textId="62A22BA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0EE4427" w14:textId="0270973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FB9718B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845D890" w14:textId="21A81AB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A91B18C" w14:textId="49154AE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25552A0" w14:textId="50E8304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E4FAD3F" w14:textId="7690E6E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1B64405" w14:textId="2FF67D2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85C5081" w14:textId="1E2C80E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9050C7A" w14:textId="2C5A3D8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DA828D9" w14:textId="1CF6C6C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4993E6C" w14:textId="4233666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B2882F2" w14:textId="48EC4F2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003E5F5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4CD8BDB" w14:textId="1CC4111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31DA98" w14:textId="28D1979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6EEA01F" w14:textId="0BB0968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D4A9A8D" w14:textId="108C894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DA07266" w14:textId="7A7A108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9AE3C8C" w14:textId="4F643842" w:rsidTr="00B23B41">
        <w:trPr>
          <w:trHeight w:val="227"/>
          <w:jc w:val="center"/>
        </w:trPr>
        <w:tc>
          <w:tcPr>
            <w:tcW w:w="596" w:type="dxa"/>
          </w:tcPr>
          <w:p w14:paraId="526E45A0" w14:textId="081640D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6B71E796" w14:textId="6DAC5A94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276</w:t>
            </w:r>
          </w:p>
        </w:tc>
        <w:tc>
          <w:tcPr>
            <w:tcW w:w="771" w:type="dxa"/>
          </w:tcPr>
          <w:p w14:paraId="63FF2495" w14:textId="08DE0792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BCE44E1" w14:textId="05DB1091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335280F" w14:textId="346680C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294E8365" w14:textId="5B685EE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4137928" w14:textId="4E0D2B9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A1BDE9B" w14:textId="6A4D323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A37A970" w14:textId="2E8D42D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46C1251" w14:textId="7C496B5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1078517" w14:textId="27A909B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889B11F" w14:textId="1AE72C4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55CF66F" w14:textId="319A04A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6A66EA0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92DB384" w14:textId="2CA5DE9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94C8AAC" w14:textId="725A1D8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870B968" w14:textId="062AA9F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785AB37" w14:textId="2DC83DB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E062E0D" w14:textId="75F4FB3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E219717" w14:textId="52561D0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7B9E04F" w14:textId="4CA3C03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84407E9" w14:textId="411142A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B35A2EA" w14:textId="4E36467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3D700A7" w14:textId="13397E7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FFFFFF" w:themeFill="background1"/>
          </w:tcPr>
          <w:p w14:paraId="2351FAE2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E56CE3A" w14:textId="37D9C2D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4F47F76" w14:textId="3813C4C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11BBF68" w14:textId="69712C5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F2BC076" w14:textId="35BEA68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4E47AA" w14:textId="6E064C5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52076C56" w14:textId="24166A4F" w:rsidTr="00B23B41">
        <w:trPr>
          <w:trHeight w:val="227"/>
          <w:jc w:val="center"/>
        </w:trPr>
        <w:tc>
          <w:tcPr>
            <w:tcW w:w="596" w:type="dxa"/>
          </w:tcPr>
          <w:p w14:paraId="2D0E4EC8" w14:textId="3A965D74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18F109DA" w14:textId="490C49A3" w:rsidR="00C9675C" w:rsidRPr="00555E47" w:rsidRDefault="00C9675C" w:rsidP="00C9675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9463</w:t>
            </w:r>
          </w:p>
        </w:tc>
        <w:tc>
          <w:tcPr>
            <w:tcW w:w="771" w:type="dxa"/>
          </w:tcPr>
          <w:p w14:paraId="7213B6B3" w14:textId="2F4E415B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7954EE4E" w14:textId="40174AE4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4A471B26" w14:textId="7CB1F76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6" w:type="dxa"/>
            <w:shd w:val="clear" w:color="auto" w:fill="auto"/>
            <w:noWrap/>
          </w:tcPr>
          <w:p w14:paraId="24E9618A" w14:textId="526CF7B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84FB1B8" w14:textId="39691F3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461975E" w14:textId="10E08AF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EF8BB79" w14:textId="113F8F0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73D185B" w14:textId="4E5ED7F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DDC1739" w14:textId="278FB8B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F73E071" w14:textId="4FAEB8E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B7616E9" w14:textId="7CF816A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4C59A38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5E3B622" w14:textId="1FB4BEF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BCEF764" w14:textId="740FFF7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DF58448" w14:textId="24C89FB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EE0868A" w14:textId="3FA3484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6962171" w14:textId="7619AD9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88DC690" w14:textId="5225E1E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09DF2A" w14:textId="12586FF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CAFA75C" w14:textId="65CBA1F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E821BE0" w14:textId="5011F8D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27740A0" w14:textId="5C83539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C4965E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0148862" w14:textId="02ACCA7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6F56ADF" w14:textId="39E08EC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6A97204" w14:textId="76D3183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2CE9F0" w14:textId="1B54698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F32792E" w14:textId="1061CDA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4E59ABB3" w14:textId="66806A3A" w:rsidTr="00B23B41">
        <w:trPr>
          <w:trHeight w:val="227"/>
          <w:jc w:val="center"/>
        </w:trPr>
        <w:tc>
          <w:tcPr>
            <w:tcW w:w="596" w:type="dxa"/>
          </w:tcPr>
          <w:p w14:paraId="3C55B5FB" w14:textId="0A4BEAE2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3F331FF9" w14:textId="081BC4EC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07</w:t>
            </w:r>
          </w:p>
        </w:tc>
        <w:tc>
          <w:tcPr>
            <w:tcW w:w="771" w:type="dxa"/>
          </w:tcPr>
          <w:p w14:paraId="31B0FD8A" w14:textId="48D52044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A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75E595E" w14:textId="58A0D9DA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699730AE" w14:textId="548A39B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683372A1" w14:textId="55D4358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18C16827" w14:textId="49159FE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EC55597" w14:textId="5DA36AE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3716F41" w14:textId="61491CE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1C5CB95" w14:textId="4CE67C7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0C1FEB19" w14:textId="4142DEE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F8ADB00" w14:textId="3D6E9B7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D005C53" w14:textId="574FD42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21E2C76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40784F2" w14:textId="352A0C9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F83EDEF" w14:textId="2931BCB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34BE89B" w14:textId="7420C93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122742AD" w14:textId="28D4009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7359B74" w14:textId="6826C6D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E9968E3" w14:textId="32A806B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B18E932" w14:textId="7316930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CE5BF82" w14:textId="4413CA7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58D6434" w14:textId="464A026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AA396D2" w14:textId="204C045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3DF871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DFAAF03" w14:textId="131AE5B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EFFDB24" w14:textId="09EC89B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7D83B0E" w14:textId="526BBCD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366E2F4" w14:textId="0A3981D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BDB3DB5" w14:textId="5B37E6B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0EAFAF8D" w14:textId="26B32989" w:rsidTr="00B23B41">
        <w:trPr>
          <w:trHeight w:val="227"/>
          <w:jc w:val="center"/>
        </w:trPr>
        <w:tc>
          <w:tcPr>
            <w:tcW w:w="596" w:type="dxa"/>
          </w:tcPr>
          <w:p w14:paraId="611CC6B2" w14:textId="4BF8A39C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27FF7E3F" w14:textId="2C5E4D9B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025a</w:t>
            </w:r>
          </w:p>
        </w:tc>
        <w:tc>
          <w:tcPr>
            <w:tcW w:w="771" w:type="dxa"/>
          </w:tcPr>
          <w:p w14:paraId="212CBF36" w14:textId="33439B55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F9AF9BA" w14:textId="2DD275E9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76B08F2" w14:textId="2C8A38B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043047A" w14:textId="4DAF14A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60FB0FC" w14:textId="50B7554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3058658" w14:textId="244E869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5FFACCA" w14:textId="738F135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6C94C4E1" w14:textId="52E6F14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2251E38D" w14:textId="00C36C5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A935CC8" w14:textId="642011E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425B4637" w14:textId="3D5AE17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42A1727D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6B1FC54" w14:textId="1F4F30E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529F0F7" w14:textId="3C15048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50E1464" w14:textId="0D5CC39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830FFF2" w14:textId="3AC7F89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AD7A28E" w14:textId="2499251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3D8411E7" w14:textId="22314BA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8BFF308" w14:textId="582F62F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3915067" w14:textId="2CF5554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CE66180" w14:textId="5AD58F0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5641B7E" w14:textId="4DDD2AF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053254E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3162456" w14:textId="0A9B7FE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85399D" w14:textId="0A86B74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14C057D" w14:textId="6D3304D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7271285" w14:textId="594EE18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4E4B68A" w14:textId="422F2EC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7D328EA" w14:textId="42E2E112" w:rsidTr="00B23B41">
        <w:trPr>
          <w:trHeight w:val="227"/>
          <w:jc w:val="center"/>
        </w:trPr>
        <w:tc>
          <w:tcPr>
            <w:tcW w:w="596" w:type="dxa"/>
          </w:tcPr>
          <w:p w14:paraId="04EE6588" w14:textId="725FF21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8B9B373" w14:textId="38D3EBCE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081a</w:t>
            </w:r>
          </w:p>
        </w:tc>
        <w:tc>
          <w:tcPr>
            <w:tcW w:w="771" w:type="dxa"/>
          </w:tcPr>
          <w:p w14:paraId="6B922632" w14:textId="43AAE26C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17262097" w14:textId="7E022CD4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2CBD0438" w14:textId="628994A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A579722" w14:textId="5318005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D4DD56F" w14:textId="5AD1DC4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6E01D43F" w14:textId="3FFB6A8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7385551" w14:textId="2B3195E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72DFBF0" w14:textId="284FA95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A26F52A" w14:textId="1321195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39810F8" w14:textId="77D6268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BCFC339" w14:textId="6D90CF8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C81465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67428FC" w14:textId="38C6A97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15519EC" w14:textId="385F07C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48D04C6C" w14:textId="30B9375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A10B554" w14:textId="4C8C5E8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E095F82" w14:textId="4013C9D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8A1F223" w14:textId="52334B0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A8CA746" w14:textId="14D1D9B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9ED1FCF" w14:textId="5199B4E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C614D2" w14:textId="10BD7B4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98DA992" w14:textId="502E19B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6B3370D2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529A99F" w14:textId="2722FC6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F004D74" w14:textId="043A19B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3A8C14D" w14:textId="43FA607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A505F57" w14:textId="7752C7C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116A6C6" w14:textId="3DC64F3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725AF477" w14:textId="0CBD3EAA" w:rsidTr="00B23B41">
        <w:trPr>
          <w:trHeight w:val="227"/>
          <w:jc w:val="center"/>
        </w:trPr>
        <w:tc>
          <w:tcPr>
            <w:tcW w:w="596" w:type="dxa"/>
          </w:tcPr>
          <w:p w14:paraId="7AD5911D" w14:textId="0C526D6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6E2D0C54" w14:textId="350A1607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081b</w:t>
            </w:r>
          </w:p>
        </w:tc>
        <w:tc>
          <w:tcPr>
            <w:tcW w:w="771" w:type="dxa"/>
          </w:tcPr>
          <w:p w14:paraId="5976BD6D" w14:textId="0DBD1B3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13EEA07" w14:textId="347EC245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5A4DD97" w14:textId="67772B3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50D5DBE5" w14:textId="61C1B27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761CBB7" w14:textId="5EE8AF7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DD0F80F" w14:textId="1FA0241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4C9235B" w14:textId="5D95B1F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35E0D9D" w14:textId="52D842B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A3CF250" w14:textId="4D8544D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F28BC55" w14:textId="0CAEF9C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78CDD77A" w14:textId="2FB1CD1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BD051EB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51E35BBE" w14:textId="139D8F0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A436AC8" w14:textId="1E84913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27643D92" w14:textId="5EC432D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B9AC562" w14:textId="27DE401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B93150D" w14:textId="144E574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249B3C09" w14:textId="1C760D5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E6F7640" w14:textId="77EB7DD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F342E70" w14:textId="20470E1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C4777D3" w14:textId="60F3C3A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F4182A1" w14:textId="02A57B7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E742D7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061D5E6" w14:textId="7BD9E6F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E15203" w14:textId="717F7B5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97ED4C1" w14:textId="42AB5CC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FCD18D3" w14:textId="4313CDC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0D0EBAF" w14:textId="69C9688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6FA8AC55" w14:textId="673CA8BF" w:rsidTr="00B23B41">
        <w:trPr>
          <w:trHeight w:val="227"/>
          <w:jc w:val="center"/>
        </w:trPr>
        <w:tc>
          <w:tcPr>
            <w:tcW w:w="596" w:type="dxa"/>
          </w:tcPr>
          <w:p w14:paraId="26617936" w14:textId="7466054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0473C963" w14:textId="5EFBDC5D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714</w:t>
            </w:r>
          </w:p>
        </w:tc>
        <w:tc>
          <w:tcPr>
            <w:tcW w:w="771" w:type="dxa"/>
          </w:tcPr>
          <w:p w14:paraId="235B8FC8" w14:textId="2AC98F28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69019A5A" w14:textId="7DEF9147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7D8B6228" w14:textId="5315DE38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67419536" w14:textId="08FAF5A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A061C0C" w14:textId="1EAE729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76ED39F" w14:textId="256FC94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31B95DBE" w14:textId="4C8A67C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F4E19D7" w14:textId="74BB870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2422272" w14:textId="59389DB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E306B59" w14:textId="6C0764E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4292F971" w14:textId="72B6A93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B78422A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6F8EFE20" w14:textId="217F4F7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BB80CA8" w14:textId="2C194987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3ECA6CC3" w14:textId="612685B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76BB459C" w14:textId="1DE5079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96A6A89" w14:textId="765FF4B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285BCCB" w14:textId="5A3C867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2D9F960" w14:textId="5EFF900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8F1862A" w14:textId="0D44F54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64C785C" w14:textId="29822FA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B78FD89" w14:textId="026B26D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100BADBF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F774E8B" w14:textId="6EBC408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BECD1B8" w14:textId="4704AFC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9152E8B" w14:textId="19D7F6E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CB55AC3" w14:textId="0D27C9B2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073ED76" w14:textId="4A7179F8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36F0FB68" w14:textId="1746A069" w:rsidTr="00B23B41">
        <w:trPr>
          <w:trHeight w:val="227"/>
          <w:jc w:val="center"/>
        </w:trPr>
        <w:tc>
          <w:tcPr>
            <w:tcW w:w="596" w:type="dxa"/>
          </w:tcPr>
          <w:p w14:paraId="34E82AFF" w14:textId="619BBC4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9C644B0" w14:textId="7F41C31C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PY717</w:t>
            </w:r>
          </w:p>
        </w:tc>
        <w:tc>
          <w:tcPr>
            <w:tcW w:w="771" w:type="dxa"/>
          </w:tcPr>
          <w:p w14:paraId="40A0AE9A" w14:textId="1185AF46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645FBC9" w14:textId="6AA5442E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5D944C8" w14:textId="64867EEA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B3082AD" w14:textId="16BFD26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F11EE67" w14:textId="57F80C9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4DF3D12A" w14:textId="6206EB4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DAC19BE" w14:textId="3E7C92AE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E644D8F" w14:textId="4C13E42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900685A" w14:textId="32251FF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FB012D9" w14:textId="5548E2A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0CFD39D" w14:textId="682B43C1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FF62480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0E2FCA5" w14:textId="63BD9B4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F031DFB" w14:textId="7BFC0F0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5A2106F" w14:textId="0FDA3F0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55D3B88" w14:textId="42B129E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4C195A3" w14:textId="21A0DFB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196881F" w14:textId="33B2C7F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CB38D52" w14:textId="6CAF3FA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56AFF75" w14:textId="1A2AB8F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055D5DD" w14:textId="7406FC4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9CA751B" w14:textId="4B09F9A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A1D3938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38FFCE4" w14:textId="7E6103C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1148A99" w14:textId="6ADB87BE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412A1BA" w14:textId="02F36DC0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0832433" w14:textId="4FC61D9D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7C455C2" w14:textId="7E6AF91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0C68CF38" w14:textId="0E67C368" w:rsidTr="00B23B41">
        <w:trPr>
          <w:trHeight w:val="227"/>
          <w:jc w:val="center"/>
        </w:trPr>
        <w:tc>
          <w:tcPr>
            <w:tcW w:w="596" w:type="dxa"/>
          </w:tcPr>
          <w:p w14:paraId="55E99F38" w14:textId="60A4815A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E8E0A65" w14:textId="732FF06A" w:rsidR="00C9675C" w:rsidRPr="00555E47" w:rsidRDefault="00C9675C" w:rsidP="00C967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0250</w:t>
            </w:r>
          </w:p>
        </w:tc>
        <w:tc>
          <w:tcPr>
            <w:tcW w:w="771" w:type="dxa"/>
          </w:tcPr>
          <w:p w14:paraId="58ACC45A" w14:textId="50A1DDAE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2A31C9D7" w14:textId="61358E6C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3190E67" w14:textId="5ED33A53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034A6255" w14:textId="68715B9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57AB1358" w14:textId="5FD4919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59120736" w14:textId="78E23BD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3AB9735" w14:textId="1A1EE6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8D49803" w14:textId="2E7F664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ED850B4" w14:textId="6884387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B9CEA46" w14:textId="33780D2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DD453F3" w14:textId="1F9E0AD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5A566E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56A36D1" w14:textId="58BA5F7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6C5A38D" w14:textId="00EC569C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72037D4" w14:textId="05C34903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A0AB787" w14:textId="2FD49D4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82F8517" w14:textId="0AA1AF8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5211B565" w14:textId="77D85BB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69AD442" w14:textId="4244945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A2669C4" w14:textId="5BFB25F8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32F2D0F" w14:textId="4CEC718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49356CF" w14:textId="25CD6C5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5F28B2E9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5DAEBDF" w14:textId="68E2A4C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794869F" w14:textId="59D8FDD9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2F83736" w14:textId="748F6291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9ACB24B" w14:textId="3BC554BB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CEB8B04" w14:textId="1C504DB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2DC94483" w14:textId="5D0C9567" w:rsidTr="00B23B41">
        <w:trPr>
          <w:trHeight w:val="227"/>
          <w:jc w:val="center"/>
        </w:trPr>
        <w:tc>
          <w:tcPr>
            <w:tcW w:w="596" w:type="dxa"/>
          </w:tcPr>
          <w:p w14:paraId="2FB1B42A" w14:textId="73D392C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4F596A73" w14:textId="1E4E3DC9" w:rsidR="00C9675C" w:rsidRPr="00555E47" w:rsidRDefault="00C9675C" w:rsidP="00C9675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6896</w:t>
            </w:r>
          </w:p>
        </w:tc>
        <w:tc>
          <w:tcPr>
            <w:tcW w:w="771" w:type="dxa"/>
          </w:tcPr>
          <w:p w14:paraId="3455AAA6" w14:textId="3B95B073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55807938" w14:textId="5EA5ACC9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3CB74E28" w14:textId="0D1249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5F3E3530" w14:textId="119C543B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708B586A" w14:textId="3558232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2CCBBC84" w14:textId="1148EF67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F0BDDE9" w14:textId="3614F54C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254CF1D6" w14:textId="5D1324E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13E66F71" w14:textId="427B5F8D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A4E0D95" w14:textId="120D6F7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6F6BC433" w14:textId="287976B4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452C5C7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467A107A" w14:textId="54C1327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53D6E01A" w14:textId="12B9232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75601FBB" w14:textId="6386133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03AE446B" w14:textId="299BF77A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4F837D89" w14:textId="5F71DCA2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0273C13F" w14:textId="2E2A2079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CD9AF72" w14:textId="212C91D5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A472130" w14:textId="45E363F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B4DD5A5" w14:textId="3F7F7896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CAB06E0" w14:textId="1841FB9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435DB315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3995731" w14:textId="4FC35A9F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8689C00" w14:textId="1478757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71786302" w14:textId="6C3FC2DA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3395E5D7" w14:textId="652316D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3719B9A" w14:textId="0E30E4E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9675C" w:rsidRPr="00115969" w14:paraId="2855C5AF" w14:textId="38398F97" w:rsidTr="00B23B41">
        <w:trPr>
          <w:trHeight w:val="227"/>
          <w:jc w:val="center"/>
        </w:trPr>
        <w:tc>
          <w:tcPr>
            <w:tcW w:w="596" w:type="dxa"/>
          </w:tcPr>
          <w:p w14:paraId="65C5F1F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380" w:type="dxa"/>
            <w:shd w:val="clear" w:color="auto" w:fill="auto"/>
            <w:noWrap/>
            <w:vAlign w:val="bottom"/>
          </w:tcPr>
          <w:p w14:paraId="75E00B42" w14:textId="380F3CA1" w:rsidR="00C9675C" w:rsidRPr="00555E47" w:rsidRDefault="00C9675C" w:rsidP="00C9675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55E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16993</w:t>
            </w:r>
          </w:p>
        </w:tc>
        <w:tc>
          <w:tcPr>
            <w:tcW w:w="771" w:type="dxa"/>
          </w:tcPr>
          <w:p w14:paraId="2F1CD937" w14:textId="789F0769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D312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6" w:type="dxa"/>
            <w:shd w:val="clear" w:color="auto" w:fill="auto"/>
            <w:noWrap/>
            <w:vAlign w:val="bottom"/>
          </w:tcPr>
          <w:p w14:paraId="00C5DEBD" w14:textId="14E275E9" w:rsidR="00C9675C" w:rsidRPr="0063574A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57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6" w:type="dxa"/>
            <w:shd w:val="clear" w:color="auto" w:fill="auto"/>
            <w:noWrap/>
          </w:tcPr>
          <w:p w14:paraId="41FE9E46" w14:textId="56CBAEC2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6" w:type="dxa"/>
            <w:shd w:val="clear" w:color="auto" w:fill="auto"/>
            <w:noWrap/>
          </w:tcPr>
          <w:p w14:paraId="600AC450" w14:textId="5EFC1A5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181A110C" w14:textId="088C9CCF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shd w:val="clear" w:color="auto" w:fill="auto"/>
            <w:noWrap/>
          </w:tcPr>
          <w:p w14:paraId="3B0CC6FC" w14:textId="1568731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auto"/>
            <w:noWrap/>
          </w:tcPr>
          <w:p w14:paraId="743A9247" w14:textId="6312F9B0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60A9ABE" w14:textId="6A01BCB6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5FDF22B2" w14:textId="5FB181E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0E42DEEF" w14:textId="37D1A1C9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</w:tcPr>
          <w:p w14:paraId="366F2940" w14:textId="00386335" w:rsidR="00C9675C" w:rsidRPr="00B26263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262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618E5F74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2DF0D1DD" w14:textId="365EB02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0AAFD445" w14:textId="69993E4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" w:type="dxa"/>
            <w:shd w:val="clear" w:color="auto" w:fill="auto"/>
            <w:noWrap/>
            <w:vAlign w:val="bottom"/>
          </w:tcPr>
          <w:p w14:paraId="166F0B66" w14:textId="36F82AA0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dxa"/>
            <w:shd w:val="clear" w:color="auto" w:fill="auto"/>
            <w:noWrap/>
            <w:vAlign w:val="bottom"/>
          </w:tcPr>
          <w:p w14:paraId="3D15019A" w14:textId="6988125E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69EB379A" w14:textId="24357C9D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dxa"/>
            <w:shd w:val="clear" w:color="auto" w:fill="FFFFFF" w:themeFill="background1"/>
            <w:noWrap/>
            <w:vAlign w:val="bottom"/>
          </w:tcPr>
          <w:p w14:paraId="7FC0F3CC" w14:textId="32FA4C0F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113B342F" w14:textId="474497B1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1EB8A73" w14:textId="2D7C3CA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621C4F36" w14:textId="122F232B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026348E" w14:textId="3564D5F4" w:rsidR="00C9675C" w:rsidRPr="005C2311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C231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0" w:type="dxa"/>
            <w:shd w:val="clear" w:color="auto" w:fill="FFFFFF" w:themeFill="background1"/>
          </w:tcPr>
          <w:p w14:paraId="2D53749C" w14:textId="77777777" w:rsidR="00C9675C" w:rsidRPr="009D3127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5A49F310" w14:textId="04C9D90C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28C3041B" w14:textId="4E984925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9E8BEB3" w14:textId="433AFB97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0EE7CEFE" w14:textId="48D29FF4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9" w:type="dxa"/>
            <w:shd w:val="clear" w:color="auto" w:fill="FFFFFF" w:themeFill="background1"/>
            <w:vAlign w:val="bottom"/>
          </w:tcPr>
          <w:p w14:paraId="4976C0B9" w14:textId="534F3426" w:rsidR="00C9675C" w:rsidRPr="00C9675C" w:rsidRDefault="00C9675C" w:rsidP="00C9675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2BE23D8F" w14:textId="77777777" w:rsidR="009D6D7E" w:rsidRDefault="009D6D7E" w:rsidP="009D3127"/>
    <w:sectPr w:rsidR="009D6D7E" w:rsidSect="009D3127">
      <w:pgSz w:w="12240" w:h="15840"/>
      <w:pgMar w:top="993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F4E78" w14:textId="77777777" w:rsidR="006A06EA" w:rsidRDefault="006A06EA" w:rsidP="009D3127">
      <w:pPr>
        <w:spacing w:after="0" w:line="240" w:lineRule="auto"/>
      </w:pPr>
      <w:r>
        <w:separator/>
      </w:r>
    </w:p>
  </w:endnote>
  <w:endnote w:type="continuationSeparator" w:id="0">
    <w:p w14:paraId="6EC8E155" w14:textId="77777777" w:rsidR="006A06EA" w:rsidRDefault="006A06EA" w:rsidP="009D3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87DFD" w14:textId="77777777" w:rsidR="006A06EA" w:rsidRDefault="006A06EA" w:rsidP="009D3127">
      <w:pPr>
        <w:spacing w:after="0" w:line="240" w:lineRule="auto"/>
      </w:pPr>
      <w:r>
        <w:separator/>
      </w:r>
    </w:p>
  </w:footnote>
  <w:footnote w:type="continuationSeparator" w:id="0">
    <w:p w14:paraId="785F0BCD" w14:textId="77777777" w:rsidR="006A06EA" w:rsidRDefault="006A06EA" w:rsidP="009D31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bU0MzcyNbc0trBU0lEKTi0uzszPAykwqQUAj1zrJywAAAA="/>
  </w:docVars>
  <w:rsids>
    <w:rsidRoot w:val="00BB006F"/>
    <w:rsid w:val="00012AD0"/>
    <w:rsid w:val="00030472"/>
    <w:rsid w:val="0008752B"/>
    <w:rsid w:val="000A6A0B"/>
    <w:rsid w:val="000C1BCC"/>
    <w:rsid w:val="00103C0B"/>
    <w:rsid w:val="00115969"/>
    <w:rsid w:val="001175D8"/>
    <w:rsid w:val="00124022"/>
    <w:rsid w:val="001361A4"/>
    <w:rsid w:val="001379D5"/>
    <w:rsid w:val="001760D1"/>
    <w:rsid w:val="00177C6E"/>
    <w:rsid w:val="0019177A"/>
    <w:rsid w:val="00191D78"/>
    <w:rsid w:val="001B63A2"/>
    <w:rsid w:val="001B6AFB"/>
    <w:rsid w:val="001C3C53"/>
    <w:rsid w:val="00223345"/>
    <w:rsid w:val="00223BF9"/>
    <w:rsid w:val="00243033"/>
    <w:rsid w:val="002517EE"/>
    <w:rsid w:val="00295AD9"/>
    <w:rsid w:val="002D7034"/>
    <w:rsid w:val="002E59AB"/>
    <w:rsid w:val="002F2035"/>
    <w:rsid w:val="00366F80"/>
    <w:rsid w:val="00373428"/>
    <w:rsid w:val="00385B53"/>
    <w:rsid w:val="003C1EE9"/>
    <w:rsid w:val="003C3867"/>
    <w:rsid w:val="0042168B"/>
    <w:rsid w:val="00424B87"/>
    <w:rsid w:val="00430754"/>
    <w:rsid w:val="00430CF7"/>
    <w:rsid w:val="00440A9E"/>
    <w:rsid w:val="004411C2"/>
    <w:rsid w:val="00467EC4"/>
    <w:rsid w:val="004D23CD"/>
    <w:rsid w:val="004E6DD0"/>
    <w:rsid w:val="005030BF"/>
    <w:rsid w:val="0050606C"/>
    <w:rsid w:val="00514364"/>
    <w:rsid w:val="00516ED7"/>
    <w:rsid w:val="0052124D"/>
    <w:rsid w:val="00542D38"/>
    <w:rsid w:val="00555E47"/>
    <w:rsid w:val="0056179A"/>
    <w:rsid w:val="005A13F8"/>
    <w:rsid w:val="005B280F"/>
    <w:rsid w:val="005C2311"/>
    <w:rsid w:val="0060210A"/>
    <w:rsid w:val="00612BEF"/>
    <w:rsid w:val="00620257"/>
    <w:rsid w:val="0063574A"/>
    <w:rsid w:val="00646D51"/>
    <w:rsid w:val="0065666C"/>
    <w:rsid w:val="0068640F"/>
    <w:rsid w:val="006A06EA"/>
    <w:rsid w:val="006A4106"/>
    <w:rsid w:val="006B6D4A"/>
    <w:rsid w:val="006E72AD"/>
    <w:rsid w:val="006F330E"/>
    <w:rsid w:val="00740C1D"/>
    <w:rsid w:val="0076765D"/>
    <w:rsid w:val="00786BF4"/>
    <w:rsid w:val="007977DF"/>
    <w:rsid w:val="007A46B5"/>
    <w:rsid w:val="007A546A"/>
    <w:rsid w:val="007B3D56"/>
    <w:rsid w:val="007F197B"/>
    <w:rsid w:val="007F1D84"/>
    <w:rsid w:val="00807300"/>
    <w:rsid w:val="0082134A"/>
    <w:rsid w:val="00826135"/>
    <w:rsid w:val="00873883"/>
    <w:rsid w:val="00897688"/>
    <w:rsid w:val="008A04E1"/>
    <w:rsid w:val="008C2600"/>
    <w:rsid w:val="008C46E7"/>
    <w:rsid w:val="008C5ACB"/>
    <w:rsid w:val="00903608"/>
    <w:rsid w:val="009108C3"/>
    <w:rsid w:val="0093479E"/>
    <w:rsid w:val="00955114"/>
    <w:rsid w:val="0096799B"/>
    <w:rsid w:val="009B552B"/>
    <w:rsid w:val="009C5145"/>
    <w:rsid w:val="009D3127"/>
    <w:rsid w:val="009D6D7E"/>
    <w:rsid w:val="009F7E2C"/>
    <w:rsid w:val="00A07EA0"/>
    <w:rsid w:val="00A32C14"/>
    <w:rsid w:val="00A508A7"/>
    <w:rsid w:val="00A77D40"/>
    <w:rsid w:val="00A82A9C"/>
    <w:rsid w:val="00AA3872"/>
    <w:rsid w:val="00AA46A5"/>
    <w:rsid w:val="00AC016A"/>
    <w:rsid w:val="00AD1515"/>
    <w:rsid w:val="00AD4C32"/>
    <w:rsid w:val="00B26263"/>
    <w:rsid w:val="00B31FA7"/>
    <w:rsid w:val="00B34D71"/>
    <w:rsid w:val="00B43864"/>
    <w:rsid w:val="00B46861"/>
    <w:rsid w:val="00B63208"/>
    <w:rsid w:val="00BB006F"/>
    <w:rsid w:val="00BB53C9"/>
    <w:rsid w:val="00BC285B"/>
    <w:rsid w:val="00BD2589"/>
    <w:rsid w:val="00BD67D3"/>
    <w:rsid w:val="00BF2851"/>
    <w:rsid w:val="00BF567D"/>
    <w:rsid w:val="00C02458"/>
    <w:rsid w:val="00C45DE4"/>
    <w:rsid w:val="00C910FE"/>
    <w:rsid w:val="00C95AE7"/>
    <w:rsid w:val="00C9675C"/>
    <w:rsid w:val="00CA058D"/>
    <w:rsid w:val="00CB2A72"/>
    <w:rsid w:val="00D27C2F"/>
    <w:rsid w:val="00D775F7"/>
    <w:rsid w:val="00D816AE"/>
    <w:rsid w:val="00D943E2"/>
    <w:rsid w:val="00D96272"/>
    <w:rsid w:val="00DA3830"/>
    <w:rsid w:val="00DB0F35"/>
    <w:rsid w:val="00DB2968"/>
    <w:rsid w:val="00E059BC"/>
    <w:rsid w:val="00E07261"/>
    <w:rsid w:val="00E204B2"/>
    <w:rsid w:val="00E2361F"/>
    <w:rsid w:val="00E422C1"/>
    <w:rsid w:val="00E427D1"/>
    <w:rsid w:val="00E80C01"/>
    <w:rsid w:val="00EA145A"/>
    <w:rsid w:val="00EF7469"/>
    <w:rsid w:val="00F41588"/>
    <w:rsid w:val="00F72C89"/>
    <w:rsid w:val="00F76486"/>
    <w:rsid w:val="00F919E0"/>
    <w:rsid w:val="00FB096C"/>
    <w:rsid w:val="00FF5ED9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149B5"/>
  <w15:chartTrackingRefBased/>
  <w15:docId w15:val="{14DBF11C-A088-4E2F-B356-A093C9F3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06F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BB006F"/>
    <w:pPr>
      <w:spacing w:after="0" w:line="240" w:lineRule="auto"/>
    </w:pPr>
    <w:rPr>
      <w:rFonts w:ascii="Segoe UI" w:hAnsi="Segoe UI" w:cs="Segoe UI"/>
      <w:sz w:val="18"/>
      <w:szCs w:val="18"/>
      <w:lang w:val="es-MX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006F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B4686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B4686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46861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4686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46861"/>
    <w:rPr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9D31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D3127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9D31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312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8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247FFD184BE2408510375B08927002" ma:contentTypeVersion="13" ma:contentTypeDescription="Create a new document." ma:contentTypeScope="" ma:versionID="bb488e11f9d5185164b0b5074d07ca97">
  <xsd:schema xmlns:xsd="http://www.w3.org/2001/XMLSchema" xmlns:xs="http://www.w3.org/2001/XMLSchema" xmlns:p="http://schemas.microsoft.com/office/2006/metadata/properties" xmlns:ns3="e55599e1-ffa8-4f5e-83cc-857aa346d9d5" xmlns:ns4="91d67da3-b349-4753-a48e-fd8a1879304e" targetNamespace="http://schemas.microsoft.com/office/2006/metadata/properties" ma:root="true" ma:fieldsID="fa50b94a562d311bc617a73cfd847c48" ns3:_="" ns4:_="">
    <xsd:import namespace="e55599e1-ffa8-4f5e-83cc-857aa346d9d5"/>
    <xsd:import namespace="91d67da3-b349-4753-a48e-fd8a187930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599e1-ffa8-4f5e-83cc-857aa346d9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67da3-b349-4753-a48e-fd8a18793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92B44-8DC7-4C44-BE2A-F9B7864905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D22471-860B-4348-818A-A3AB66400A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7BC976-DA8F-46F1-B698-15D2AAC1C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5599e1-ffa8-4f5e-83cc-857aa346d9d5"/>
    <ds:schemaRef ds:uri="91d67da3-b349-4753-a48e-fd8a18793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7</TotalTime>
  <Pages>1</Pages>
  <Words>1429</Words>
  <Characters>1916</Characters>
  <Application>Microsoft Office Word</Application>
  <DocSecurity>0</DocSecurity>
  <Lines>1916</Lines>
  <Paragraphs>167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LLI QUETZALLI HERNANDEZ DIAZ</dc:creator>
  <cp:keywords/>
  <dc:description/>
  <cp:lastModifiedBy>YOALLI QUETZALLI HERNANDEZ DIAZ</cp:lastModifiedBy>
  <cp:revision>149</cp:revision>
  <dcterms:created xsi:type="dcterms:W3CDTF">2020-09-08T01:29:00Z</dcterms:created>
  <dcterms:modified xsi:type="dcterms:W3CDTF">2023-01-2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247FFD184BE2408510375B08927002</vt:lpwstr>
  </property>
  <property fmtid="{D5CDD505-2E9C-101B-9397-08002B2CF9AE}" pid="3" name="GrammarlyDocumentId">
    <vt:lpwstr>635fc966443d51cdeed6be10fab3575b21a84d6add32ccc6bb9577d777de2e1a</vt:lpwstr>
  </property>
</Properties>
</file>